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7A6B1" w14:textId="77777777" w:rsidR="0001491E" w:rsidRDefault="0001491E">
      <w:pPr>
        <w:pStyle w:val="Plattetekst"/>
        <w:rPr>
          <w:rFonts w:ascii="Times New Roman"/>
          <w:sz w:val="20"/>
        </w:rPr>
      </w:pPr>
    </w:p>
    <w:p w14:paraId="6C229629" w14:textId="77777777" w:rsidR="0001491E" w:rsidRDefault="0001491E">
      <w:pPr>
        <w:pStyle w:val="Plattetekst"/>
        <w:spacing w:before="6"/>
        <w:rPr>
          <w:rFonts w:ascii="Times New Roman"/>
          <w:sz w:val="18"/>
        </w:rPr>
      </w:pPr>
    </w:p>
    <w:p w14:paraId="24E92D81" w14:textId="5AED9909" w:rsidR="0001491E" w:rsidRDefault="0001491E">
      <w:pPr>
        <w:pStyle w:val="Plattetekst"/>
        <w:rPr>
          <w:rFonts w:ascii="Impact"/>
          <w:b/>
          <w:sz w:val="20"/>
          <w:lang w:val="nl-BE"/>
        </w:rPr>
      </w:pPr>
    </w:p>
    <w:p w14:paraId="79CE8A87" w14:textId="77777777" w:rsidR="00C640F9" w:rsidRDefault="00C640F9">
      <w:pPr>
        <w:pStyle w:val="Plattetekst"/>
        <w:rPr>
          <w:rFonts w:ascii="Century Gothic" w:hAnsi="Century Gothic"/>
          <w:b/>
          <w:sz w:val="40"/>
          <w:szCs w:val="40"/>
          <w:u w:val="single"/>
          <w:lang w:val="nl-BE"/>
        </w:rPr>
      </w:pPr>
      <w:r w:rsidRPr="00C640F9">
        <w:rPr>
          <w:rFonts w:ascii="Century Gothic" w:hAnsi="Century Gothic"/>
          <w:b/>
          <w:sz w:val="40"/>
          <w:szCs w:val="40"/>
          <w:u w:val="single"/>
          <w:lang w:val="nl-BE"/>
        </w:rPr>
        <w:t>Oefening 11</w:t>
      </w:r>
      <w:r>
        <w:rPr>
          <w:rFonts w:ascii="Century Gothic" w:hAnsi="Century Gothic"/>
          <w:b/>
          <w:sz w:val="40"/>
          <w:szCs w:val="40"/>
          <w:u w:val="single"/>
          <w:lang w:val="nl-BE"/>
        </w:rPr>
        <w:t xml:space="preserve">.3.: Acties voor de </w:t>
      </w:r>
      <w:proofErr w:type="spellStart"/>
      <w:r>
        <w:rPr>
          <w:rFonts w:ascii="Century Gothic" w:hAnsi="Century Gothic"/>
          <w:b/>
          <w:sz w:val="40"/>
          <w:szCs w:val="40"/>
          <w:u w:val="single"/>
          <w:lang w:val="nl-BE"/>
        </w:rPr>
        <w:t>bescherming</w:t>
      </w:r>
    </w:p>
    <w:p w14:paraId="6814CABB" w14:textId="15019C1C" w:rsidR="00C640F9" w:rsidRPr="00C640F9" w:rsidRDefault="00C640F9">
      <w:pPr>
        <w:pStyle w:val="Plattetekst"/>
        <w:rPr>
          <w:rFonts w:ascii="Century Gothic" w:hAnsi="Century Gothic"/>
          <w:b/>
          <w:sz w:val="40"/>
          <w:szCs w:val="40"/>
          <w:u w:val="single"/>
          <w:lang w:val="nl-BE"/>
        </w:rPr>
      </w:pPr>
      <w:proofErr w:type="spellEnd"/>
      <w:r w:rsidRPr="00C640F9">
        <w:rPr>
          <w:rFonts w:ascii="Century Gothic" w:hAnsi="Century Gothic"/>
          <w:b/>
          <w:sz w:val="40"/>
          <w:szCs w:val="40"/>
          <w:u w:val="single"/>
          <w:lang w:val="nl-BE"/>
        </w:rPr>
        <w:t>van je rechten</w:t>
      </w:r>
    </w:p>
    <w:p w14:paraId="0F4C6EF0" w14:textId="0248B8DF" w:rsidR="00C640F9" w:rsidRDefault="00C640F9">
      <w:pPr>
        <w:pStyle w:val="Plattetekst"/>
        <w:rPr>
          <w:rFonts w:ascii="Impact"/>
          <w:b/>
          <w:sz w:val="20"/>
          <w:lang w:val="nl-BE"/>
        </w:rPr>
      </w:pPr>
    </w:p>
    <w:p w14:paraId="3AE8E1A8" w14:textId="3FA0BCEC" w:rsidR="00C640F9" w:rsidRDefault="00C640F9">
      <w:pPr>
        <w:pStyle w:val="Plattetekst"/>
        <w:rPr>
          <w:rFonts w:ascii="Impact"/>
          <w:b/>
          <w:sz w:val="20"/>
          <w:lang w:val="nl-BE"/>
        </w:rPr>
      </w:pPr>
      <w:r w:rsidRPr="005C2DCF">
        <w:rPr>
          <w:noProof/>
          <w:lang w:val="nl-BE" w:eastAsia="nl-BE"/>
        </w:rPr>
        <w:drawing>
          <wp:anchor distT="0" distB="0" distL="0" distR="0" simplePos="0" relativeHeight="251662336" behindDoc="0" locked="0" layoutInCell="1" allowOverlap="1" wp14:anchorId="0DA8D852" wp14:editId="147C7A36">
            <wp:simplePos x="0" y="0"/>
            <wp:positionH relativeFrom="margin">
              <wp:align>center</wp:align>
            </wp:positionH>
            <wp:positionV relativeFrom="paragraph">
              <wp:posOffset>258121</wp:posOffset>
            </wp:positionV>
            <wp:extent cx="8137186" cy="3863339"/>
            <wp:effectExtent l="0" t="0" r="0" b="4445"/>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7" cstate="print"/>
                    <a:stretch>
                      <a:fillRect/>
                    </a:stretch>
                  </pic:blipFill>
                  <pic:spPr>
                    <a:xfrm>
                      <a:off x="0" y="0"/>
                      <a:ext cx="8137186" cy="3863339"/>
                    </a:xfrm>
                    <a:prstGeom prst="rect">
                      <a:avLst/>
                    </a:prstGeom>
                  </pic:spPr>
                </pic:pic>
              </a:graphicData>
            </a:graphic>
          </wp:anchor>
        </w:drawing>
      </w:r>
    </w:p>
    <w:p w14:paraId="2C84776B" w14:textId="5E676529" w:rsidR="00C640F9" w:rsidRPr="005C2DCF" w:rsidRDefault="00C640F9">
      <w:pPr>
        <w:pStyle w:val="Plattetekst"/>
        <w:rPr>
          <w:rFonts w:ascii="Impact"/>
          <w:b/>
          <w:sz w:val="20"/>
          <w:lang w:val="nl-BE"/>
        </w:rPr>
      </w:pPr>
    </w:p>
    <w:p w14:paraId="2083732D" w14:textId="2FAEAB47" w:rsidR="0001491E" w:rsidRPr="005C2DCF" w:rsidRDefault="0001491E">
      <w:pPr>
        <w:pStyle w:val="Plattetekst"/>
        <w:spacing w:before="8"/>
        <w:rPr>
          <w:rFonts w:ascii="Impact"/>
          <w:b/>
          <w:sz w:val="19"/>
          <w:lang w:val="nl-BE"/>
        </w:rPr>
      </w:pPr>
    </w:p>
    <w:p w14:paraId="6DE6397F" w14:textId="77777777" w:rsidR="0001491E" w:rsidRPr="005C2DCF" w:rsidRDefault="0001491E">
      <w:pPr>
        <w:rPr>
          <w:rFonts w:ascii="Impact"/>
          <w:sz w:val="19"/>
          <w:lang w:val="nl-BE"/>
        </w:rPr>
        <w:sectPr w:rsidR="0001491E" w:rsidRPr="005C2DCF">
          <w:headerReference w:type="default" r:id="rId8"/>
          <w:footerReference w:type="default" r:id="rId9"/>
          <w:type w:val="continuous"/>
          <w:pgSz w:w="17180" w:h="12250" w:orient="landscape"/>
          <w:pgMar w:top="1380" w:right="720" w:bottom="1100" w:left="1200" w:header="756" w:footer="902" w:gutter="0"/>
          <w:cols w:space="720"/>
        </w:sectPr>
      </w:pPr>
    </w:p>
    <w:p w14:paraId="3438A729" w14:textId="77777777" w:rsidR="0001491E" w:rsidRPr="005C2DCF" w:rsidRDefault="0001491E">
      <w:pPr>
        <w:pStyle w:val="Plattetekst"/>
        <w:spacing w:before="3"/>
        <w:rPr>
          <w:rFonts w:ascii="Impact"/>
          <w:b/>
          <w:sz w:val="18"/>
          <w:lang w:val="nl-BE"/>
        </w:rPr>
      </w:pPr>
    </w:p>
    <w:p w14:paraId="7C71AAA1" w14:textId="77777777" w:rsidR="0001491E" w:rsidRPr="005C2DCF" w:rsidRDefault="0001491E">
      <w:pPr>
        <w:rPr>
          <w:sz w:val="20"/>
          <w:lang w:val="nl-BE"/>
        </w:rPr>
        <w:sectPr w:rsidR="0001491E" w:rsidRPr="005C2DCF">
          <w:headerReference w:type="default" r:id="rId10"/>
          <w:footerReference w:type="default" r:id="rId11"/>
          <w:type w:val="continuous"/>
          <w:pgSz w:w="17180" w:h="12250" w:orient="landscape"/>
          <w:pgMar w:top="1380" w:right="720" w:bottom="1100" w:left="1200" w:header="720" w:footer="720" w:gutter="0"/>
          <w:cols w:space="720"/>
        </w:sectPr>
      </w:pPr>
    </w:p>
    <w:p w14:paraId="2FABE16B" w14:textId="77777777" w:rsidR="0001491E" w:rsidRPr="005C2DCF" w:rsidRDefault="0001491E">
      <w:pPr>
        <w:pStyle w:val="Plattetekst"/>
        <w:spacing w:before="5"/>
        <w:rPr>
          <w:sz w:val="19"/>
          <w:lang w:val="nl-BE"/>
        </w:rPr>
      </w:pPr>
    </w:p>
    <w:p w14:paraId="6FF39452" w14:textId="77777777" w:rsidR="0001491E" w:rsidRPr="005C2DCF" w:rsidRDefault="0001491E">
      <w:pPr>
        <w:rPr>
          <w:sz w:val="19"/>
          <w:lang w:val="nl-BE"/>
        </w:rPr>
        <w:sectPr w:rsidR="0001491E" w:rsidRPr="005C2DCF">
          <w:pgSz w:w="17180" w:h="12250" w:orient="landscape"/>
          <w:pgMar w:top="1380" w:right="720" w:bottom="1040" w:left="1200" w:header="756" w:footer="848" w:gutter="0"/>
          <w:cols w:space="720"/>
        </w:sectPr>
      </w:pPr>
    </w:p>
    <w:p w14:paraId="6E8DEE72" w14:textId="0127CB38" w:rsidR="0001491E" w:rsidRPr="00C640F9" w:rsidRDefault="00637118">
      <w:pPr>
        <w:pStyle w:val="Kop2"/>
        <w:spacing w:before="241"/>
        <w:rPr>
          <w:lang w:val="nl-BE"/>
        </w:rPr>
      </w:pPr>
      <w:bookmarkStart w:id="0" w:name="_TOC_250002"/>
      <w:bookmarkEnd w:id="0"/>
      <w:r w:rsidRPr="00C640F9">
        <w:rPr>
          <w:lang w:val="nl-BE"/>
        </w:rPr>
        <w:t>Philips verhaal – deel 2</w:t>
      </w:r>
    </w:p>
    <w:p w14:paraId="5601718A" w14:textId="72261D82" w:rsidR="0001491E" w:rsidRPr="00C640F9" w:rsidRDefault="0001491E">
      <w:pPr>
        <w:pStyle w:val="Plattetekst"/>
        <w:spacing w:before="7"/>
        <w:rPr>
          <w:rFonts w:ascii="Impact"/>
          <w:sz w:val="37"/>
          <w:lang w:val="nl-BE"/>
        </w:rPr>
      </w:pPr>
    </w:p>
    <w:p w14:paraId="64C72324" w14:textId="3AF515AA" w:rsidR="00637118" w:rsidRPr="005C2DCF" w:rsidRDefault="00FF136A" w:rsidP="00637118">
      <w:pPr>
        <w:pStyle w:val="Plattetekst"/>
        <w:spacing w:before="1" w:line="276" w:lineRule="auto"/>
        <w:ind w:left="240" w:right="693"/>
        <w:rPr>
          <w:sz w:val="24"/>
          <w:szCs w:val="24"/>
          <w:lang w:val="nl-BE"/>
        </w:rPr>
      </w:pPr>
      <w:r>
        <w:rPr>
          <w:noProof/>
          <w:sz w:val="24"/>
          <w:szCs w:val="24"/>
          <w:lang w:val="nl-BE" w:eastAsia="nl-BE"/>
        </w:rPr>
        <mc:AlternateContent>
          <mc:Choice Requires="wps">
            <w:drawing>
              <wp:anchor distT="45720" distB="45720" distL="114300" distR="114300" simplePos="0" relativeHeight="251659264" behindDoc="0" locked="0" layoutInCell="1" allowOverlap="1" wp14:anchorId="4EA92166" wp14:editId="50FDFD8E">
                <wp:simplePos x="0" y="0"/>
                <wp:positionH relativeFrom="column">
                  <wp:posOffset>5666740</wp:posOffset>
                </wp:positionH>
                <wp:positionV relativeFrom="paragraph">
                  <wp:posOffset>2719070</wp:posOffset>
                </wp:positionV>
                <wp:extent cx="581660" cy="235585"/>
                <wp:effectExtent l="0" t="0" r="0" b="0"/>
                <wp:wrapSquare wrapText="bothSides"/>
                <wp:docPr id="2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660" cy="235585"/>
                        </a:xfrm>
                        <a:prstGeom prst="rect">
                          <a:avLst/>
                        </a:prstGeom>
                        <a:solidFill>
                          <a:srgbClr val="FFFFFF"/>
                        </a:solidFill>
                        <a:ln w="9525">
                          <a:solidFill>
                            <a:srgbClr val="000000"/>
                          </a:solidFill>
                          <a:miter lim="800000"/>
                          <a:headEnd/>
                          <a:tailEnd/>
                        </a:ln>
                      </wps:spPr>
                      <wps:txbx>
                        <w:txbxContent>
                          <w:p w14:paraId="26F51847" w14:textId="77777777" w:rsidR="00E62207" w:rsidRPr="00E62207" w:rsidRDefault="00E62207" w:rsidP="00E62207">
                            <w:pPr>
                              <w:rPr>
                                <w:b/>
                              </w:rPr>
                            </w:pPr>
                            <w:r>
                              <w:rPr>
                                <w:b/>
                              </w:rPr>
                              <w:t>Ann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A92166" id="_x0000_t202" coordsize="21600,21600" o:spt="202" path="m,l,21600r21600,l21600,xe">
                <v:stroke joinstyle="miter"/>
                <v:path gradientshapeok="t" o:connecttype="rect"/>
              </v:shapetype>
              <v:shape id="Text Box 42" o:spid="_x0000_s1026" type="#_x0000_t202" style="position:absolute;left:0;text-align:left;margin-left:446.2pt;margin-top:214.1pt;width:45.8pt;height:18.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">
                <v:textbox>
                  <w:txbxContent>
                    <w:p w14:paraId="26F51847" w14:textId="77777777" w:rsidR="00E62207" w:rsidRPr="00E62207" w:rsidRDefault="00E62207" w:rsidP="00E62207">
                      <w:pPr>
                        <w:rPr>
                          <w:b/>
                        </w:rPr>
                      </w:pPr>
                      <w:r>
                        <w:rPr>
                          <w:b/>
                        </w:rPr>
                        <w:t>Anna</w:t>
                      </w:r>
                    </w:p>
                  </w:txbxContent>
                </v:textbox>
                <w10:wrap type="square"/>
              </v:shape>
            </w:pict>
          </mc:Fallback>
        </mc:AlternateContent>
      </w:r>
      <w:r w:rsidR="00213D7E" w:rsidRPr="005C2DCF">
        <w:rPr>
          <w:noProof/>
          <w:sz w:val="24"/>
          <w:szCs w:val="24"/>
          <w:lang w:val="nl-BE" w:eastAsia="nl-BE"/>
        </w:rPr>
        <w:drawing>
          <wp:anchor distT="0" distB="0" distL="114300" distR="114300" simplePos="0" relativeHeight="251657216" behindDoc="0" locked="0" layoutInCell="1" allowOverlap="1" wp14:anchorId="49733420" wp14:editId="0262CDCB">
            <wp:simplePos x="0" y="0"/>
            <wp:positionH relativeFrom="column">
              <wp:posOffset>5652135</wp:posOffset>
            </wp:positionH>
            <wp:positionV relativeFrom="paragraph">
              <wp:posOffset>2707640</wp:posOffset>
            </wp:positionV>
            <wp:extent cx="2458720" cy="1730375"/>
            <wp:effectExtent l="0" t="0" r="0" b="0"/>
            <wp:wrapSquare wrapText="bothSides"/>
            <wp:docPr id="4" name="Picture 4" descr="C:\Users\Admin\Desktop\34306382721_6ed2e8b94c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34306382721_6ed2e8b94c_c.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8720" cy="1730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029E" w:rsidRPr="005C2DCF">
        <w:rPr>
          <w:sz w:val="24"/>
          <w:szCs w:val="24"/>
          <w:lang w:val="nl-BE"/>
        </w:rPr>
        <w:t xml:space="preserve">Philip </w:t>
      </w:r>
      <w:r w:rsidR="00637118" w:rsidRPr="005C2DCF">
        <w:rPr>
          <w:sz w:val="24"/>
          <w:szCs w:val="24"/>
          <w:lang w:val="nl-BE"/>
        </w:rPr>
        <w:t xml:space="preserve">besluit met zijn buurvrouw Anna, met wie hij een hechte band heeft, te delen wat er binnen zijn familie aan het gebeuren is. Omdat Anna alleen woont, vraagt ze Philip vaak om haar te helpen bij verschillende activiteiten in het huishouden en het tuinonderhoud. Anna is zich ervan bewust dat </w:t>
      </w:r>
      <w:proofErr w:type="spellStart"/>
      <w:r w:rsidR="00637118" w:rsidRPr="005C2DCF">
        <w:rPr>
          <w:sz w:val="24"/>
          <w:szCs w:val="24"/>
          <w:lang w:val="nl-BE"/>
        </w:rPr>
        <w:t>Philip's</w:t>
      </w:r>
      <w:proofErr w:type="spellEnd"/>
      <w:r w:rsidR="00637118" w:rsidRPr="005C2DCF">
        <w:rPr>
          <w:sz w:val="24"/>
          <w:szCs w:val="24"/>
          <w:lang w:val="nl-BE"/>
        </w:rPr>
        <w:t xml:space="preserve"> broer onrechtvaardig handelt en besluit Philip te helpen een uitweg uit de situatie te vinden en zijn huis te houden. Ze stelt hem voor om samen de sociale diensten in hun stad te bezoeken en te zien wat er gedaan kan worden. </w:t>
      </w:r>
      <w:r w:rsidR="00637118" w:rsidRPr="00C640F9">
        <w:rPr>
          <w:sz w:val="24"/>
          <w:szCs w:val="24"/>
          <w:lang w:val="nl-BE"/>
        </w:rPr>
        <w:t xml:space="preserve">Daar ontmoeten ze Maria, een maatschappelijk werker. </w:t>
      </w:r>
      <w:r w:rsidR="00637118" w:rsidRPr="005C2DCF">
        <w:rPr>
          <w:sz w:val="24"/>
          <w:szCs w:val="24"/>
          <w:lang w:val="nl-BE"/>
        </w:rPr>
        <w:t xml:space="preserve">Maria </w:t>
      </w:r>
      <w:proofErr w:type="spellStart"/>
      <w:r w:rsidR="00637118" w:rsidRPr="005C2DCF">
        <w:rPr>
          <w:sz w:val="24"/>
          <w:szCs w:val="24"/>
          <w:lang w:val="nl-BE"/>
        </w:rPr>
        <w:t>left</w:t>
      </w:r>
      <w:proofErr w:type="spellEnd"/>
      <w:r w:rsidR="00637118" w:rsidRPr="005C2DCF">
        <w:rPr>
          <w:sz w:val="24"/>
          <w:szCs w:val="24"/>
          <w:lang w:val="nl-BE"/>
        </w:rPr>
        <w:t xml:space="preserve"> hen uit dat ondanks de argumenten van Philips broer, hij hun huis niet kan verkopen zonder Philips expliciete goedkeuring, persoonlijk verklaard bij een notaris. Dus op dat vlak hoeft Philip zich geen zorgen te maken. Ze zegt hem om een discussie te voeren met zijn broer over de zorg voor </w:t>
      </w:r>
      <w:proofErr w:type="spellStart"/>
      <w:r w:rsidR="00637118" w:rsidRPr="005C2DCF">
        <w:rPr>
          <w:sz w:val="24"/>
          <w:szCs w:val="24"/>
          <w:lang w:val="nl-BE"/>
        </w:rPr>
        <w:t>eht</w:t>
      </w:r>
      <w:proofErr w:type="spellEnd"/>
      <w:r w:rsidR="00637118" w:rsidRPr="005C2DCF">
        <w:rPr>
          <w:sz w:val="24"/>
          <w:szCs w:val="24"/>
          <w:lang w:val="nl-BE"/>
        </w:rPr>
        <w:t xml:space="preserve"> huis en hun zieke moeder. Ze bevestigt dat zorgen voor een kwetsbare volwassene met medische complicatie en </w:t>
      </w:r>
      <w:r w:rsidR="00213D7E" w:rsidRPr="005C2DCF">
        <w:rPr>
          <w:sz w:val="24"/>
          <w:szCs w:val="24"/>
          <w:lang w:val="nl-BE"/>
        </w:rPr>
        <w:t>tegelijkertijd het huishouden doen en het gebouw onderhouden, een beangstigende taak is voor iedereen. Maar Philip kan hiervoor altijd hulp vragen van buitenaf.</w:t>
      </w:r>
      <w:r w:rsidR="00F53724" w:rsidRPr="005C2DCF">
        <w:rPr>
          <w:sz w:val="24"/>
          <w:szCs w:val="24"/>
          <w:lang w:val="nl-BE"/>
        </w:rPr>
        <w:t xml:space="preserve"> Maria somt verschillende sociale dienstverleningen op die Philip en zijn moeder kunnen aanvragen en vraagt hem hen thuis te bezoeken binnen twee dagen, zodat ze dit met drie kunnen bespreken. </w:t>
      </w:r>
    </w:p>
    <w:p w14:paraId="106DAB27" w14:textId="07A195F8" w:rsidR="0001491E" w:rsidRPr="00C640F9" w:rsidRDefault="0001491E" w:rsidP="00637118">
      <w:pPr>
        <w:pStyle w:val="Plattetekst"/>
        <w:spacing w:before="1" w:line="276" w:lineRule="auto"/>
        <w:ind w:right="693"/>
        <w:rPr>
          <w:sz w:val="24"/>
          <w:szCs w:val="24"/>
          <w:lang w:val="nl-BE"/>
        </w:rPr>
      </w:pPr>
    </w:p>
    <w:p w14:paraId="5A4BBFD9" w14:textId="77777777" w:rsidR="00443F68" w:rsidRPr="005C2DCF" w:rsidRDefault="00443F68" w:rsidP="00443F68">
      <w:pPr>
        <w:pStyle w:val="Plattetekst"/>
        <w:spacing w:before="1" w:line="276" w:lineRule="auto"/>
        <w:ind w:left="240" w:right="693"/>
        <w:jc w:val="both"/>
        <w:rPr>
          <w:lang w:val="bg-BG"/>
        </w:rPr>
      </w:pPr>
    </w:p>
    <w:p w14:paraId="270BC904" w14:textId="77777777" w:rsidR="00443F68" w:rsidRPr="005C2DCF" w:rsidRDefault="00443F68" w:rsidP="00443F68">
      <w:pPr>
        <w:pStyle w:val="Plattetekst"/>
        <w:spacing w:before="1" w:line="276" w:lineRule="auto"/>
        <w:ind w:left="240" w:right="693"/>
        <w:jc w:val="both"/>
        <w:rPr>
          <w:lang w:val="bg-BG"/>
        </w:rPr>
      </w:pPr>
    </w:p>
    <w:p w14:paraId="0A2B687C" w14:textId="77777777" w:rsidR="00443F68" w:rsidRPr="005C2DCF" w:rsidRDefault="00443F68" w:rsidP="00443F68">
      <w:pPr>
        <w:pStyle w:val="Plattetekst"/>
        <w:spacing w:before="1" w:line="276" w:lineRule="auto"/>
        <w:ind w:left="240" w:right="693"/>
        <w:jc w:val="both"/>
        <w:rPr>
          <w:lang w:val="bg-BG"/>
        </w:rPr>
      </w:pPr>
    </w:p>
    <w:p w14:paraId="3E542235" w14:textId="77777777" w:rsidR="00443F68" w:rsidRPr="005C2DCF" w:rsidRDefault="00443F68" w:rsidP="00A938F0">
      <w:pPr>
        <w:pStyle w:val="Plattetekst"/>
        <w:spacing w:before="1" w:line="276" w:lineRule="auto"/>
        <w:ind w:right="693"/>
        <w:jc w:val="both"/>
        <w:rPr>
          <w:lang w:val="bg-BG"/>
        </w:rPr>
      </w:pPr>
    </w:p>
    <w:p w14:paraId="3CB117D5" w14:textId="1F3A6F1F" w:rsidR="006E1C89" w:rsidRPr="00C640F9" w:rsidRDefault="00FF136A">
      <w:pPr>
        <w:rPr>
          <w:rFonts w:ascii="Impact" w:eastAsia="Impact" w:hAnsi="Impact" w:cs="Impact"/>
          <w:sz w:val="28"/>
          <w:szCs w:val="28"/>
          <w:lang w:val="nl-BE"/>
        </w:rPr>
      </w:pPr>
      <w:r>
        <w:rPr>
          <w:noProof/>
          <w:lang w:val="nl-BE" w:eastAsia="nl-BE"/>
        </w:rPr>
        <mc:AlternateContent>
          <mc:Choice Requires="wps">
            <w:drawing>
              <wp:anchor distT="45720" distB="45720" distL="114300" distR="114300" simplePos="0" relativeHeight="251660288" behindDoc="0" locked="0" layoutInCell="1" allowOverlap="1" wp14:anchorId="12E35728" wp14:editId="65DE60F4">
                <wp:simplePos x="0" y="0"/>
                <wp:positionH relativeFrom="column">
                  <wp:posOffset>1297940</wp:posOffset>
                </wp:positionH>
                <wp:positionV relativeFrom="paragraph">
                  <wp:posOffset>397510</wp:posOffset>
                </wp:positionV>
                <wp:extent cx="724535" cy="283210"/>
                <wp:effectExtent l="0" t="0" r="0" b="0"/>
                <wp:wrapSquare wrapText="bothSides"/>
                <wp:docPr id="2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283210"/>
                        </a:xfrm>
                        <a:prstGeom prst="rect">
                          <a:avLst/>
                        </a:prstGeom>
                        <a:solidFill>
                          <a:srgbClr val="FFFFFF"/>
                        </a:solidFill>
                        <a:ln w="9525">
                          <a:solidFill>
                            <a:srgbClr val="000000"/>
                          </a:solidFill>
                          <a:miter lim="800000"/>
                          <a:headEnd/>
                          <a:tailEnd/>
                        </a:ln>
                      </wps:spPr>
                      <wps:txbx>
                        <w:txbxContent>
                          <w:p w14:paraId="5D94B9DA" w14:textId="77777777" w:rsidR="00E62207" w:rsidRPr="00E62207" w:rsidRDefault="00E62207" w:rsidP="00E62207">
                            <w:pPr>
                              <w:rPr>
                                <w:b/>
                              </w:rPr>
                            </w:pPr>
                            <w:r>
                              <w:rPr>
                                <w:b/>
                              </w:rPr>
                              <w:t>Phil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E35728" id="Text Box 43" o:spid="_x0000_s1027" type="#_x0000_t202" style="position:absolute;margin-left:102.2pt;margin-top:31.3pt;width:57.05pt;height:22.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">
                <v:textbox>
                  <w:txbxContent>
                    <w:p w14:paraId="5D94B9DA" w14:textId="77777777" w:rsidR="00E62207" w:rsidRPr="00E62207" w:rsidRDefault="00E62207" w:rsidP="00E62207">
                      <w:pPr>
                        <w:rPr>
                          <w:b/>
                        </w:rPr>
                      </w:pPr>
                      <w:r>
                        <w:rPr>
                          <w:b/>
                        </w:rPr>
                        <w:t>Philip</w:t>
                      </w:r>
                    </w:p>
                  </w:txbxContent>
                </v:textbox>
                <w10:wrap type="square"/>
              </v:shape>
            </w:pict>
          </mc:Fallback>
        </mc:AlternateContent>
      </w:r>
      <w:r>
        <w:rPr>
          <w:noProof/>
          <w:lang w:val="nl-BE" w:eastAsia="nl-BE"/>
        </w:rPr>
        <mc:AlternateContent>
          <mc:Choice Requires="wps">
            <w:drawing>
              <wp:anchor distT="45720" distB="45720" distL="114300" distR="114300" simplePos="0" relativeHeight="251658240" behindDoc="0" locked="0" layoutInCell="1" allowOverlap="1" wp14:anchorId="369359D2" wp14:editId="6ED1B53B">
                <wp:simplePos x="0" y="0"/>
                <wp:positionH relativeFrom="column">
                  <wp:posOffset>2320290</wp:posOffset>
                </wp:positionH>
                <wp:positionV relativeFrom="paragraph">
                  <wp:posOffset>397510</wp:posOffset>
                </wp:positionV>
                <wp:extent cx="678815" cy="23558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15" cy="235585"/>
                        </a:xfrm>
                        <a:prstGeom prst="rect">
                          <a:avLst/>
                        </a:prstGeom>
                        <a:solidFill>
                          <a:srgbClr val="FFFFFF"/>
                        </a:solidFill>
                        <a:ln w="9525">
                          <a:solidFill>
                            <a:srgbClr val="000000"/>
                          </a:solidFill>
                          <a:miter lim="800000"/>
                          <a:headEnd/>
                          <a:tailEnd/>
                        </a:ln>
                      </wps:spPr>
                      <wps:txbx>
                        <w:txbxContent>
                          <w:p w14:paraId="0E898513" w14:textId="77777777" w:rsidR="00E62207" w:rsidRPr="00E62207" w:rsidRDefault="00E62207">
                            <w:pPr>
                              <w:rPr>
                                <w:b/>
                              </w:rPr>
                            </w:pPr>
                            <w:r w:rsidRPr="00E62207">
                              <w:rPr>
                                <w:b/>
                              </w:rPr>
                              <w:t>Mari</w:t>
                            </w:r>
                            <w:r>
                              <w:rPr>
                                <w:b/>
                              </w:rP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9359D2" id="Text Box 2" o:spid="_x0000_s1028" type="#_x0000_t202" style="position:absolute;margin-left:182.7pt;margin-top:31.3pt;width:53.45pt;height:18.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">
                <v:textbox>
                  <w:txbxContent>
                    <w:p w14:paraId="0E898513" w14:textId="77777777" w:rsidR="00E62207" w:rsidRPr="00E62207" w:rsidRDefault="00E62207">
                      <w:pPr>
                        <w:rPr>
                          <w:b/>
                        </w:rPr>
                      </w:pPr>
                      <w:r w:rsidRPr="00E62207">
                        <w:rPr>
                          <w:b/>
                        </w:rPr>
                        <w:t>Mari</w:t>
                      </w:r>
                      <w:r>
                        <w:rPr>
                          <w:b/>
                        </w:rPr>
                        <w:t>a</w:t>
                      </w:r>
                    </w:p>
                  </w:txbxContent>
                </v:textbox>
                <w10:wrap type="square"/>
              </v:shape>
            </w:pict>
          </mc:Fallback>
        </mc:AlternateContent>
      </w:r>
      <w:r w:rsidR="00F53724" w:rsidRPr="005C2DCF">
        <w:rPr>
          <w:noProof/>
          <w:lang w:val="nl-BE" w:eastAsia="nl-BE"/>
        </w:rPr>
        <w:drawing>
          <wp:anchor distT="0" distB="0" distL="114300" distR="114300" simplePos="0" relativeHeight="251656192" behindDoc="0" locked="0" layoutInCell="1" allowOverlap="1" wp14:anchorId="524794A0" wp14:editId="237D9DD8">
            <wp:simplePos x="0" y="0"/>
            <wp:positionH relativeFrom="column">
              <wp:posOffset>226060</wp:posOffset>
            </wp:positionH>
            <wp:positionV relativeFrom="paragraph">
              <wp:posOffset>279400</wp:posOffset>
            </wp:positionV>
            <wp:extent cx="1911350" cy="21958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8422"/>
                    <a:stretch/>
                  </pic:blipFill>
                  <pic:spPr bwMode="auto">
                    <a:xfrm>
                      <a:off x="0" y="0"/>
                      <a:ext cx="1911350" cy="21958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7118" w:rsidRPr="005C2DCF">
        <w:rPr>
          <w:noProof/>
          <w:sz w:val="24"/>
          <w:szCs w:val="24"/>
          <w:lang w:val="nl-BE" w:eastAsia="nl-BE"/>
        </w:rPr>
        <w:drawing>
          <wp:anchor distT="0" distB="0" distL="114300" distR="114300" simplePos="0" relativeHeight="251655168" behindDoc="0" locked="0" layoutInCell="1" allowOverlap="1" wp14:anchorId="4DE9A148" wp14:editId="251D2AAF">
            <wp:simplePos x="0" y="0"/>
            <wp:positionH relativeFrom="column">
              <wp:posOffset>2168525</wp:posOffset>
            </wp:positionH>
            <wp:positionV relativeFrom="paragraph">
              <wp:posOffset>279400</wp:posOffset>
            </wp:positionV>
            <wp:extent cx="2183130" cy="2195830"/>
            <wp:effectExtent l="0" t="0" r="0" b="0"/>
            <wp:wrapSquare wrapText="bothSides"/>
            <wp:docPr id="2" name="Picture 2" descr="C:\Users\Admin\Desktop\7024841869_be53dec159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7024841869_be53dec159_c.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83130" cy="2195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C89" w:rsidRPr="00C640F9">
        <w:rPr>
          <w:lang w:val="nl-BE"/>
        </w:rPr>
        <w:br w:type="page"/>
      </w:r>
    </w:p>
    <w:p w14:paraId="76EAB9AC" w14:textId="77777777" w:rsidR="001B49ED" w:rsidRPr="005C2DCF" w:rsidRDefault="001B49ED" w:rsidP="005C2DCF">
      <w:pPr>
        <w:pStyle w:val="Kop2"/>
        <w:spacing w:before="101" w:after="240"/>
        <w:ind w:left="0" w:right="42"/>
        <w:jc w:val="left"/>
        <w:rPr>
          <w:lang w:val="nl-BE"/>
        </w:rPr>
      </w:pPr>
      <w:r w:rsidRPr="00C640F9">
        <w:rPr>
          <w:rFonts w:ascii="Georgia" w:hAnsi="Georgia"/>
          <w:b/>
          <w:lang w:val="nl-BE"/>
        </w:rPr>
        <w:lastRenderedPageBreak/>
        <w:t>Activiteit</w:t>
      </w:r>
      <w:r w:rsidR="00443F68" w:rsidRPr="00C640F9">
        <w:rPr>
          <w:rFonts w:ascii="Georgia" w:hAnsi="Georgia"/>
          <w:b/>
          <w:lang w:val="nl-BE"/>
        </w:rPr>
        <w:t xml:space="preserve"> 1:</w:t>
      </w:r>
      <w:r w:rsidR="00443F68" w:rsidRPr="00C640F9">
        <w:rPr>
          <w:rFonts w:ascii="Georgia" w:hAnsi="Georgia"/>
          <w:lang w:val="nl-BE"/>
        </w:rPr>
        <w:t xml:space="preserve"> </w:t>
      </w:r>
      <w:r w:rsidRPr="00C640F9">
        <w:rPr>
          <w:rFonts w:ascii="Georgia" w:hAnsi="Georgia"/>
          <w:lang w:val="nl-BE"/>
        </w:rPr>
        <w:t>Wat zijn de initiële stappen ondernomen door Philip om zijn eigen rechten en de rechten van zijn moeder te beschermen?</w:t>
      </w:r>
      <w:bookmarkStart w:id="1" w:name="_GoBack"/>
      <w:bookmarkEnd w:id="1"/>
    </w:p>
    <w:p w14:paraId="71BC155E" w14:textId="58D9D44E" w:rsidR="00551476" w:rsidRPr="005C2DCF" w:rsidRDefault="00551476" w:rsidP="001B49ED">
      <w:pPr>
        <w:rPr>
          <w:lang w:val="nl-BE"/>
        </w:rPr>
      </w:pPr>
      <w:r w:rsidRPr="005C2DCF">
        <w:rPr>
          <w:lang w:val="nl-BE"/>
        </w:rPr>
        <w:t xml:space="preserve">Deze oefening bevat een voortzetting van het verhaal uit de vorige oefening en een Activiteit 1 genaamd "Wat zijn de eerste stappen, ondernomen door Philip om zijn eigen rechten en die van zijn moeder te beschermen". Deze oefening is gewijd aan rechtsbescherming. Dit deel van her verhaalt toont aan hoe een persoon met speciale behoeften, wiens rechten op het punt staan geschonden te worden, hulp zoekt en vindt en ondersteuning om dit tegen te gaan. </w:t>
      </w:r>
    </w:p>
    <w:p w14:paraId="37B28EA0" w14:textId="77777777" w:rsidR="001B49ED" w:rsidRPr="005C2DCF" w:rsidRDefault="001B49ED" w:rsidP="001B49ED">
      <w:pPr>
        <w:rPr>
          <w:lang w:val="nl-BE"/>
        </w:rPr>
      </w:pPr>
    </w:p>
    <w:p w14:paraId="075B9CA9" w14:textId="77777777" w:rsidR="001B49ED" w:rsidRPr="005C2DCF" w:rsidRDefault="001B49ED" w:rsidP="001B49ED">
      <w:pPr>
        <w:jc w:val="both"/>
        <w:rPr>
          <w:lang w:val="nl-BE"/>
        </w:rPr>
      </w:pPr>
      <w:r w:rsidRPr="005C2DCF">
        <w:rPr>
          <w:b/>
          <w:lang w:val="nl-BE"/>
        </w:rPr>
        <w:t>Stappen</w:t>
      </w:r>
      <w:r w:rsidRPr="005C2DCF">
        <w:rPr>
          <w:lang w:val="nl-BE"/>
        </w:rPr>
        <w:t>:</w:t>
      </w:r>
    </w:p>
    <w:p w14:paraId="6095B737" w14:textId="0B4F2D2E" w:rsidR="001B49ED" w:rsidRPr="005C2DCF" w:rsidRDefault="001B49ED" w:rsidP="001B49ED">
      <w:pPr>
        <w:jc w:val="both"/>
        <w:rPr>
          <w:lang w:val="nl-BE"/>
        </w:rPr>
      </w:pPr>
      <w:r w:rsidRPr="005C2DCF">
        <w:rPr>
          <w:lang w:val="nl-BE"/>
        </w:rPr>
        <w:t xml:space="preserve">1. De </w:t>
      </w:r>
      <w:r w:rsidR="00C640F9">
        <w:rPr>
          <w:lang w:val="nl-BE"/>
        </w:rPr>
        <w:t>professional</w:t>
      </w:r>
      <w:r w:rsidRPr="005C2DCF">
        <w:rPr>
          <w:lang w:val="nl-BE"/>
        </w:rPr>
        <w:t xml:space="preserve"> en de ouder wordende persoon met een verstandelijke beperking lezen aandachtig het verhaal en houden een korte discussie, aangezien verwacht wordt dat de ouder wordende persoon met een verstandelijke beperking de stappen en acties ondernomen door het hoofdpersonage herkent en onthoudt.</w:t>
      </w:r>
    </w:p>
    <w:p w14:paraId="6AA29F2E" w14:textId="3FCFAB02" w:rsidR="001B49ED" w:rsidRPr="005C2DCF" w:rsidRDefault="001B49ED" w:rsidP="001B49ED">
      <w:pPr>
        <w:pStyle w:val="Geenafstand"/>
        <w:rPr>
          <w:lang w:val="nl-BE"/>
        </w:rPr>
      </w:pPr>
      <w:r w:rsidRPr="005C2DCF">
        <w:rPr>
          <w:lang w:val="nl-BE"/>
        </w:rPr>
        <w:t xml:space="preserve">2. Vervolgens wordt de ouder wordende persoon met een verstandelijke beperking door de </w:t>
      </w:r>
      <w:r w:rsidR="00C640F9">
        <w:rPr>
          <w:lang w:val="nl-BE"/>
        </w:rPr>
        <w:t>professional</w:t>
      </w:r>
      <w:r w:rsidRPr="005C2DCF">
        <w:rPr>
          <w:lang w:val="nl-BE"/>
        </w:rPr>
        <w:t xml:space="preserve"> uitgenodigd tot het herhalen (mondeling of schriftelijk) en om alles in eigen woorden uit te leggen.</w:t>
      </w:r>
    </w:p>
    <w:p w14:paraId="7BC19E9E" w14:textId="64C8071A" w:rsidR="001B49ED" w:rsidRPr="005C2DCF" w:rsidRDefault="001B49ED" w:rsidP="001B49ED">
      <w:pPr>
        <w:pStyle w:val="Geenafstand"/>
        <w:rPr>
          <w:lang w:val="nl-BE"/>
        </w:rPr>
      </w:pPr>
      <w:r w:rsidRPr="005C2DCF">
        <w:rPr>
          <w:lang w:val="nl-BE"/>
        </w:rPr>
        <w:t xml:space="preserve">3. De </w:t>
      </w:r>
      <w:r w:rsidR="00C640F9">
        <w:rPr>
          <w:lang w:val="nl-BE"/>
        </w:rPr>
        <w:t>professional</w:t>
      </w:r>
      <w:r w:rsidRPr="005C2DCF">
        <w:rPr>
          <w:lang w:val="nl-BE"/>
        </w:rPr>
        <w:t xml:space="preserve"> kan de ouder wordende persoon met een verstandelijke beperking ondersteunen door vragen te stellen als: </w:t>
      </w:r>
    </w:p>
    <w:p w14:paraId="4E27CBB7" w14:textId="77777777" w:rsidR="001B49ED" w:rsidRPr="005C2DCF" w:rsidRDefault="001B49ED" w:rsidP="001B49ED">
      <w:pPr>
        <w:pStyle w:val="Geenafstand"/>
        <w:numPr>
          <w:ilvl w:val="0"/>
          <w:numId w:val="4"/>
        </w:numPr>
        <w:rPr>
          <w:lang w:val="nl-BE"/>
        </w:rPr>
      </w:pPr>
      <w:r w:rsidRPr="005C2DCF">
        <w:rPr>
          <w:lang w:val="nl-BE"/>
        </w:rPr>
        <w:t>Waarom besliste Philip om zijn problemen te delen met Ana?</w:t>
      </w:r>
    </w:p>
    <w:p w14:paraId="20908E8B" w14:textId="1A353385" w:rsidR="001B49ED" w:rsidRPr="005C2DCF" w:rsidRDefault="001B49ED" w:rsidP="001B49ED">
      <w:pPr>
        <w:pStyle w:val="Geenafstand"/>
        <w:numPr>
          <w:ilvl w:val="0"/>
          <w:numId w:val="4"/>
        </w:numPr>
        <w:rPr>
          <w:lang w:val="nl-BE"/>
        </w:rPr>
      </w:pPr>
      <w:r w:rsidRPr="005C2DCF">
        <w:t xml:space="preserve">Hoe </w:t>
      </w:r>
      <w:proofErr w:type="spellStart"/>
      <w:r w:rsidRPr="005C2DCF">
        <w:t>hielp</w:t>
      </w:r>
      <w:proofErr w:type="spellEnd"/>
      <w:r w:rsidRPr="005C2DCF">
        <w:t xml:space="preserve"> Ana Philip?</w:t>
      </w:r>
    </w:p>
    <w:p w14:paraId="7B467F55" w14:textId="67FAEE30" w:rsidR="004D793D" w:rsidRPr="005C2DCF" w:rsidRDefault="001B49ED" w:rsidP="001B49ED">
      <w:pPr>
        <w:pStyle w:val="Geenafstand"/>
        <w:numPr>
          <w:ilvl w:val="0"/>
          <w:numId w:val="4"/>
        </w:numPr>
        <w:rPr>
          <w:lang w:val="nl-BE"/>
        </w:rPr>
      </w:pPr>
      <w:r w:rsidRPr="005C2DCF">
        <w:rPr>
          <w:lang w:val="nl-BE"/>
        </w:rPr>
        <w:t>Wat was de eerste actie die beide personen besloten te ondernemen?</w:t>
      </w:r>
    </w:p>
    <w:p w14:paraId="5A8FD298" w14:textId="77777777" w:rsidR="00443F68" w:rsidRPr="001B49ED" w:rsidRDefault="00443F68" w:rsidP="00443F68">
      <w:pPr>
        <w:pStyle w:val="Plattetekst"/>
        <w:spacing w:before="2"/>
        <w:rPr>
          <w:rFonts w:ascii="Impact"/>
          <w:sz w:val="10"/>
          <w:lang w:val="nl-BE"/>
        </w:rPr>
      </w:pPr>
    </w:p>
    <w:p w14:paraId="5A8EEEA7" w14:textId="06B4F8C1" w:rsidR="00443F68" w:rsidRDefault="00FF136A" w:rsidP="00443F68">
      <w:pPr>
        <w:pStyle w:val="Plattetekst"/>
        <w:ind w:left="341"/>
        <w:rPr>
          <w:rFonts w:ascii="Impact"/>
          <w:sz w:val="20"/>
        </w:rPr>
      </w:pPr>
      <w:r>
        <w:rPr>
          <w:rFonts w:ascii="Impact"/>
          <w:noProof/>
          <w:sz w:val="20"/>
          <w:lang w:val="nl-BE" w:eastAsia="nl-BE"/>
        </w:rPr>
        <mc:AlternateContent>
          <mc:Choice Requires="wpg">
            <w:drawing>
              <wp:inline distT="0" distB="0" distL="0" distR="0" wp14:anchorId="3141D76E" wp14:editId="43FAC71A">
                <wp:extent cx="4408170" cy="2557145"/>
                <wp:effectExtent l="635" t="19050" r="1270" b="0"/>
                <wp:docPr id="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8170" cy="2557145"/>
                          <a:chOff x="0" y="0"/>
                          <a:chExt cx="5960" cy="2419"/>
                        </a:xfrm>
                      </wpg:grpSpPr>
                      <wps:wsp>
                        <wps:cNvPr id="9" name="Freeform 29"/>
                        <wps:cNvSpPr>
                          <a:spLocks/>
                        </wps:cNvSpPr>
                        <wps:spPr bwMode="auto">
                          <a:xfrm>
                            <a:off x="10" y="10"/>
                            <a:ext cx="731" cy="1045"/>
                          </a:xfrm>
                          <a:custGeom>
                            <a:avLst/>
                            <a:gdLst>
                              <a:gd name="T0" fmla="+- 0 741 10"/>
                              <a:gd name="T1" fmla="*/ T0 w 731"/>
                              <a:gd name="T2" fmla="+- 0 10 10"/>
                              <a:gd name="T3" fmla="*/ 10 h 1045"/>
                              <a:gd name="T4" fmla="+- 0 375 10"/>
                              <a:gd name="T5" fmla="*/ T4 w 731"/>
                              <a:gd name="T6" fmla="+- 0 375 10"/>
                              <a:gd name="T7" fmla="*/ 375 h 1045"/>
                              <a:gd name="T8" fmla="+- 0 10 10"/>
                              <a:gd name="T9" fmla="*/ T8 w 731"/>
                              <a:gd name="T10" fmla="+- 0 10 10"/>
                              <a:gd name="T11" fmla="*/ 10 h 1045"/>
                              <a:gd name="T12" fmla="+- 0 10 10"/>
                              <a:gd name="T13" fmla="*/ T12 w 731"/>
                              <a:gd name="T14" fmla="+- 0 689 10"/>
                              <a:gd name="T15" fmla="*/ 689 h 1045"/>
                              <a:gd name="T16" fmla="+- 0 375 10"/>
                              <a:gd name="T17" fmla="*/ T16 w 731"/>
                              <a:gd name="T18" fmla="+- 0 1054 10"/>
                              <a:gd name="T19" fmla="*/ 1054 h 1045"/>
                              <a:gd name="T20" fmla="+- 0 741 10"/>
                              <a:gd name="T21" fmla="*/ T20 w 731"/>
                              <a:gd name="T22" fmla="+- 0 689 10"/>
                              <a:gd name="T23" fmla="*/ 689 h 1045"/>
                              <a:gd name="T24" fmla="+- 0 741 10"/>
                              <a:gd name="T25" fmla="*/ T24 w 731"/>
                              <a:gd name="T26" fmla="+- 0 10 10"/>
                              <a:gd name="T27" fmla="*/ 10 h 1045"/>
                            </a:gdLst>
                            <a:ahLst/>
                            <a:cxnLst>
                              <a:cxn ang="0">
                                <a:pos x="T1" y="T3"/>
                              </a:cxn>
                              <a:cxn ang="0">
                                <a:pos x="T5" y="T7"/>
                              </a:cxn>
                              <a:cxn ang="0">
                                <a:pos x="T9" y="T11"/>
                              </a:cxn>
                              <a:cxn ang="0">
                                <a:pos x="T13" y="T15"/>
                              </a:cxn>
                              <a:cxn ang="0">
                                <a:pos x="T17" y="T19"/>
                              </a:cxn>
                              <a:cxn ang="0">
                                <a:pos x="T21" y="T23"/>
                              </a:cxn>
                              <a:cxn ang="0">
                                <a:pos x="T25" y="T27"/>
                              </a:cxn>
                            </a:cxnLst>
                            <a:rect l="0" t="0" r="r" b="b"/>
                            <a:pathLst>
                              <a:path w="731" h="1045">
                                <a:moveTo>
                                  <a:pt x="731" y="0"/>
                                </a:moveTo>
                                <a:lnTo>
                                  <a:pt x="365" y="365"/>
                                </a:lnTo>
                                <a:lnTo>
                                  <a:pt x="0" y="0"/>
                                </a:lnTo>
                                <a:lnTo>
                                  <a:pt x="0" y="679"/>
                                </a:lnTo>
                                <a:lnTo>
                                  <a:pt x="365" y="1044"/>
                                </a:lnTo>
                                <a:lnTo>
                                  <a:pt x="731" y="679"/>
                                </a:lnTo>
                                <a:lnTo>
                                  <a:pt x="731"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AutoShape 30"/>
                        <wps:cNvSpPr>
                          <a:spLocks/>
                        </wps:cNvSpPr>
                        <wps:spPr bwMode="auto">
                          <a:xfrm>
                            <a:off x="10" y="10"/>
                            <a:ext cx="5940" cy="1045"/>
                          </a:xfrm>
                          <a:custGeom>
                            <a:avLst/>
                            <a:gdLst>
                              <a:gd name="T0" fmla="+- 0 741 10"/>
                              <a:gd name="T1" fmla="*/ T0 w 5940"/>
                              <a:gd name="T2" fmla="+- 0 10 10"/>
                              <a:gd name="T3" fmla="*/ 10 h 1045"/>
                              <a:gd name="T4" fmla="+- 0 741 10"/>
                              <a:gd name="T5" fmla="*/ T4 w 5940"/>
                              <a:gd name="T6" fmla="+- 0 689 10"/>
                              <a:gd name="T7" fmla="*/ 689 h 1045"/>
                              <a:gd name="T8" fmla="+- 0 375 10"/>
                              <a:gd name="T9" fmla="*/ T8 w 5940"/>
                              <a:gd name="T10" fmla="+- 0 1054 10"/>
                              <a:gd name="T11" fmla="*/ 1054 h 1045"/>
                              <a:gd name="T12" fmla="+- 0 10 10"/>
                              <a:gd name="T13" fmla="*/ T12 w 5940"/>
                              <a:gd name="T14" fmla="+- 0 689 10"/>
                              <a:gd name="T15" fmla="*/ 689 h 1045"/>
                              <a:gd name="T16" fmla="+- 0 10 10"/>
                              <a:gd name="T17" fmla="*/ T16 w 5940"/>
                              <a:gd name="T18" fmla="+- 0 10 10"/>
                              <a:gd name="T19" fmla="*/ 10 h 1045"/>
                              <a:gd name="T20" fmla="+- 0 375 10"/>
                              <a:gd name="T21" fmla="*/ T20 w 5940"/>
                              <a:gd name="T22" fmla="+- 0 375 10"/>
                              <a:gd name="T23" fmla="*/ 375 h 1045"/>
                              <a:gd name="T24" fmla="+- 0 741 10"/>
                              <a:gd name="T25" fmla="*/ T24 w 5940"/>
                              <a:gd name="T26" fmla="+- 0 10 10"/>
                              <a:gd name="T27" fmla="*/ 10 h 1045"/>
                              <a:gd name="T28" fmla="+- 0 5950 10"/>
                              <a:gd name="T29" fmla="*/ T28 w 5940"/>
                              <a:gd name="T30" fmla="+- 0 197 10"/>
                              <a:gd name="T31" fmla="*/ 197 h 1045"/>
                              <a:gd name="T32" fmla="+- 0 5950 10"/>
                              <a:gd name="T33" fmla="*/ T32 w 5940"/>
                              <a:gd name="T34" fmla="+- 0 650 10"/>
                              <a:gd name="T35" fmla="*/ 650 h 1045"/>
                              <a:gd name="T36" fmla="+- 0 5941 10"/>
                              <a:gd name="T37" fmla="*/ T36 w 5940"/>
                              <a:gd name="T38" fmla="+- 0 694 10"/>
                              <a:gd name="T39" fmla="*/ 694 h 1045"/>
                              <a:gd name="T40" fmla="+- 0 5917 10"/>
                              <a:gd name="T41" fmla="*/ T40 w 5940"/>
                              <a:gd name="T42" fmla="+- 0 730 10"/>
                              <a:gd name="T43" fmla="*/ 730 h 1045"/>
                              <a:gd name="T44" fmla="+- 0 5881 10"/>
                              <a:gd name="T45" fmla="*/ T44 w 5940"/>
                              <a:gd name="T46" fmla="+- 0 754 10"/>
                              <a:gd name="T47" fmla="*/ 754 h 1045"/>
                              <a:gd name="T48" fmla="+- 0 5837 10"/>
                              <a:gd name="T49" fmla="*/ T48 w 5940"/>
                              <a:gd name="T50" fmla="+- 0 763 10"/>
                              <a:gd name="T51" fmla="*/ 763 h 1045"/>
                              <a:gd name="T52" fmla="+- 0 741 10"/>
                              <a:gd name="T53" fmla="*/ T52 w 5940"/>
                              <a:gd name="T54" fmla="+- 0 763 10"/>
                              <a:gd name="T55" fmla="*/ 763 h 1045"/>
                              <a:gd name="T56" fmla="+- 0 741 10"/>
                              <a:gd name="T57" fmla="*/ T56 w 5940"/>
                              <a:gd name="T58" fmla="+- 0 84 10"/>
                              <a:gd name="T59" fmla="*/ 84 h 1045"/>
                              <a:gd name="T60" fmla="+- 0 5837 10"/>
                              <a:gd name="T61" fmla="*/ T60 w 5940"/>
                              <a:gd name="T62" fmla="+- 0 84 10"/>
                              <a:gd name="T63" fmla="*/ 84 h 1045"/>
                              <a:gd name="T64" fmla="+- 0 5881 10"/>
                              <a:gd name="T65" fmla="*/ T64 w 5940"/>
                              <a:gd name="T66" fmla="+- 0 93 10"/>
                              <a:gd name="T67" fmla="*/ 93 h 1045"/>
                              <a:gd name="T68" fmla="+- 0 5917 10"/>
                              <a:gd name="T69" fmla="*/ T68 w 5940"/>
                              <a:gd name="T70" fmla="+- 0 117 10"/>
                              <a:gd name="T71" fmla="*/ 117 h 1045"/>
                              <a:gd name="T72" fmla="+- 0 5941 10"/>
                              <a:gd name="T73" fmla="*/ T72 w 5940"/>
                              <a:gd name="T74" fmla="+- 0 153 10"/>
                              <a:gd name="T75" fmla="*/ 153 h 1045"/>
                              <a:gd name="T76" fmla="+- 0 5950 10"/>
                              <a:gd name="T77" fmla="*/ T76 w 5940"/>
                              <a:gd name="T78" fmla="+- 0 197 10"/>
                              <a:gd name="T79" fmla="*/ 197 h 10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940" h="1045">
                                <a:moveTo>
                                  <a:pt x="731" y="0"/>
                                </a:moveTo>
                                <a:lnTo>
                                  <a:pt x="731" y="679"/>
                                </a:lnTo>
                                <a:lnTo>
                                  <a:pt x="365" y="1044"/>
                                </a:lnTo>
                                <a:lnTo>
                                  <a:pt x="0" y="679"/>
                                </a:lnTo>
                                <a:lnTo>
                                  <a:pt x="0" y="0"/>
                                </a:lnTo>
                                <a:lnTo>
                                  <a:pt x="365" y="365"/>
                                </a:lnTo>
                                <a:lnTo>
                                  <a:pt x="731" y="0"/>
                                </a:lnTo>
                                <a:close/>
                                <a:moveTo>
                                  <a:pt x="5940" y="187"/>
                                </a:moveTo>
                                <a:lnTo>
                                  <a:pt x="5940" y="640"/>
                                </a:lnTo>
                                <a:lnTo>
                                  <a:pt x="5931" y="684"/>
                                </a:lnTo>
                                <a:lnTo>
                                  <a:pt x="5907" y="720"/>
                                </a:lnTo>
                                <a:lnTo>
                                  <a:pt x="5871" y="744"/>
                                </a:lnTo>
                                <a:lnTo>
                                  <a:pt x="5827" y="753"/>
                                </a:lnTo>
                                <a:lnTo>
                                  <a:pt x="731" y="753"/>
                                </a:lnTo>
                                <a:lnTo>
                                  <a:pt x="731" y="74"/>
                                </a:lnTo>
                                <a:lnTo>
                                  <a:pt x="5827" y="74"/>
                                </a:lnTo>
                                <a:lnTo>
                                  <a:pt x="5871" y="83"/>
                                </a:lnTo>
                                <a:lnTo>
                                  <a:pt x="5907" y="107"/>
                                </a:lnTo>
                                <a:lnTo>
                                  <a:pt x="5931" y="143"/>
                                </a:lnTo>
                                <a:lnTo>
                                  <a:pt x="5940" y="187"/>
                                </a:lnTo>
                                <a:close/>
                              </a:path>
                            </a:pathLst>
                          </a:custGeom>
                          <a:noFill/>
                          <a:ln w="1270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31"/>
                        <wps:cNvSpPr>
                          <a:spLocks/>
                        </wps:cNvSpPr>
                        <wps:spPr bwMode="auto">
                          <a:xfrm>
                            <a:off x="10" y="687"/>
                            <a:ext cx="731" cy="1044"/>
                          </a:xfrm>
                          <a:custGeom>
                            <a:avLst/>
                            <a:gdLst>
                              <a:gd name="T0" fmla="+- 0 741 10"/>
                              <a:gd name="T1" fmla="*/ T0 w 731"/>
                              <a:gd name="T2" fmla="+- 0 687 687"/>
                              <a:gd name="T3" fmla="*/ 687 h 1044"/>
                              <a:gd name="T4" fmla="+- 0 375 10"/>
                              <a:gd name="T5" fmla="*/ T4 w 731"/>
                              <a:gd name="T6" fmla="+- 0 1053 687"/>
                              <a:gd name="T7" fmla="*/ 1053 h 1044"/>
                              <a:gd name="T8" fmla="+- 0 10 10"/>
                              <a:gd name="T9" fmla="*/ T8 w 731"/>
                              <a:gd name="T10" fmla="+- 0 687 687"/>
                              <a:gd name="T11" fmla="*/ 687 h 1044"/>
                              <a:gd name="T12" fmla="+- 0 10 10"/>
                              <a:gd name="T13" fmla="*/ T12 w 731"/>
                              <a:gd name="T14" fmla="+- 0 1366 687"/>
                              <a:gd name="T15" fmla="*/ 1366 h 1044"/>
                              <a:gd name="T16" fmla="+- 0 375 10"/>
                              <a:gd name="T17" fmla="*/ T16 w 731"/>
                              <a:gd name="T18" fmla="+- 0 1731 687"/>
                              <a:gd name="T19" fmla="*/ 1731 h 1044"/>
                              <a:gd name="T20" fmla="+- 0 741 10"/>
                              <a:gd name="T21" fmla="*/ T20 w 731"/>
                              <a:gd name="T22" fmla="+- 0 1366 687"/>
                              <a:gd name="T23" fmla="*/ 1366 h 1044"/>
                              <a:gd name="T24" fmla="+- 0 741 10"/>
                              <a:gd name="T25" fmla="*/ T24 w 731"/>
                              <a:gd name="T26" fmla="+- 0 687 687"/>
                              <a:gd name="T27" fmla="*/ 687 h 1044"/>
                            </a:gdLst>
                            <a:ahLst/>
                            <a:cxnLst>
                              <a:cxn ang="0">
                                <a:pos x="T1" y="T3"/>
                              </a:cxn>
                              <a:cxn ang="0">
                                <a:pos x="T5" y="T7"/>
                              </a:cxn>
                              <a:cxn ang="0">
                                <a:pos x="T9" y="T11"/>
                              </a:cxn>
                              <a:cxn ang="0">
                                <a:pos x="T13" y="T15"/>
                              </a:cxn>
                              <a:cxn ang="0">
                                <a:pos x="T17" y="T19"/>
                              </a:cxn>
                              <a:cxn ang="0">
                                <a:pos x="T21" y="T23"/>
                              </a:cxn>
                              <a:cxn ang="0">
                                <a:pos x="T25" y="T27"/>
                              </a:cxn>
                            </a:cxnLst>
                            <a:rect l="0" t="0" r="r" b="b"/>
                            <a:pathLst>
                              <a:path w="731" h="1044">
                                <a:moveTo>
                                  <a:pt x="731" y="0"/>
                                </a:moveTo>
                                <a:lnTo>
                                  <a:pt x="365" y="366"/>
                                </a:lnTo>
                                <a:lnTo>
                                  <a:pt x="0" y="0"/>
                                </a:lnTo>
                                <a:lnTo>
                                  <a:pt x="0" y="679"/>
                                </a:lnTo>
                                <a:lnTo>
                                  <a:pt x="365" y="1044"/>
                                </a:lnTo>
                                <a:lnTo>
                                  <a:pt x="731" y="679"/>
                                </a:lnTo>
                                <a:lnTo>
                                  <a:pt x="731" y="0"/>
                                </a:lnTo>
                                <a:close/>
                              </a:path>
                            </a:pathLst>
                          </a:custGeom>
                          <a:solidFill>
                            <a:srgbClr val="43BA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32"/>
                        <wps:cNvSpPr>
                          <a:spLocks/>
                        </wps:cNvSpPr>
                        <wps:spPr bwMode="auto">
                          <a:xfrm>
                            <a:off x="10" y="687"/>
                            <a:ext cx="731" cy="1044"/>
                          </a:xfrm>
                          <a:custGeom>
                            <a:avLst/>
                            <a:gdLst>
                              <a:gd name="T0" fmla="+- 0 741 10"/>
                              <a:gd name="T1" fmla="*/ T0 w 731"/>
                              <a:gd name="T2" fmla="+- 0 687 687"/>
                              <a:gd name="T3" fmla="*/ 687 h 1044"/>
                              <a:gd name="T4" fmla="+- 0 741 10"/>
                              <a:gd name="T5" fmla="*/ T4 w 731"/>
                              <a:gd name="T6" fmla="+- 0 1366 687"/>
                              <a:gd name="T7" fmla="*/ 1366 h 1044"/>
                              <a:gd name="T8" fmla="+- 0 375 10"/>
                              <a:gd name="T9" fmla="*/ T8 w 731"/>
                              <a:gd name="T10" fmla="+- 0 1731 687"/>
                              <a:gd name="T11" fmla="*/ 1731 h 1044"/>
                              <a:gd name="T12" fmla="+- 0 10 10"/>
                              <a:gd name="T13" fmla="*/ T12 w 731"/>
                              <a:gd name="T14" fmla="+- 0 1366 687"/>
                              <a:gd name="T15" fmla="*/ 1366 h 1044"/>
                              <a:gd name="T16" fmla="+- 0 10 10"/>
                              <a:gd name="T17" fmla="*/ T16 w 731"/>
                              <a:gd name="T18" fmla="+- 0 687 687"/>
                              <a:gd name="T19" fmla="*/ 687 h 1044"/>
                              <a:gd name="T20" fmla="+- 0 375 10"/>
                              <a:gd name="T21" fmla="*/ T20 w 731"/>
                              <a:gd name="T22" fmla="+- 0 1053 687"/>
                              <a:gd name="T23" fmla="*/ 1053 h 1044"/>
                              <a:gd name="T24" fmla="+- 0 741 10"/>
                              <a:gd name="T25" fmla="*/ T24 w 731"/>
                              <a:gd name="T26" fmla="+- 0 687 687"/>
                              <a:gd name="T27" fmla="*/ 687 h 1044"/>
                            </a:gdLst>
                            <a:ahLst/>
                            <a:cxnLst>
                              <a:cxn ang="0">
                                <a:pos x="T1" y="T3"/>
                              </a:cxn>
                              <a:cxn ang="0">
                                <a:pos x="T5" y="T7"/>
                              </a:cxn>
                              <a:cxn ang="0">
                                <a:pos x="T9" y="T11"/>
                              </a:cxn>
                              <a:cxn ang="0">
                                <a:pos x="T13" y="T15"/>
                              </a:cxn>
                              <a:cxn ang="0">
                                <a:pos x="T17" y="T19"/>
                              </a:cxn>
                              <a:cxn ang="0">
                                <a:pos x="T21" y="T23"/>
                              </a:cxn>
                              <a:cxn ang="0">
                                <a:pos x="T25" y="T27"/>
                              </a:cxn>
                            </a:cxnLst>
                            <a:rect l="0" t="0" r="r" b="b"/>
                            <a:pathLst>
                              <a:path w="731" h="1044">
                                <a:moveTo>
                                  <a:pt x="731" y="0"/>
                                </a:moveTo>
                                <a:lnTo>
                                  <a:pt x="731" y="679"/>
                                </a:lnTo>
                                <a:lnTo>
                                  <a:pt x="365" y="1044"/>
                                </a:lnTo>
                                <a:lnTo>
                                  <a:pt x="0" y="679"/>
                                </a:lnTo>
                                <a:lnTo>
                                  <a:pt x="0" y="0"/>
                                </a:lnTo>
                                <a:lnTo>
                                  <a:pt x="365" y="366"/>
                                </a:lnTo>
                                <a:lnTo>
                                  <a:pt x="731" y="0"/>
                                </a:lnTo>
                                <a:close/>
                              </a:path>
                            </a:pathLst>
                          </a:custGeom>
                          <a:noFill/>
                          <a:ln w="12700">
                            <a:solidFill>
                              <a:srgbClr val="43BA8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33"/>
                        <wps:cNvSpPr>
                          <a:spLocks/>
                        </wps:cNvSpPr>
                        <wps:spPr bwMode="auto">
                          <a:xfrm>
                            <a:off x="740" y="723"/>
                            <a:ext cx="5210" cy="679"/>
                          </a:xfrm>
                          <a:custGeom>
                            <a:avLst/>
                            <a:gdLst>
                              <a:gd name="T0" fmla="+- 0 5837 741"/>
                              <a:gd name="T1" fmla="*/ T0 w 5210"/>
                              <a:gd name="T2" fmla="+- 0 723 723"/>
                              <a:gd name="T3" fmla="*/ 723 h 679"/>
                              <a:gd name="T4" fmla="+- 0 741 741"/>
                              <a:gd name="T5" fmla="*/ T4 w 5210"/>
                              <a:gd name="T6" fmla="+- 0 723 723"/>
                              <a:gd name="T7" fmla="*/ 723 h 679"/>
                              <a:gd name="T8" fmla="+- 0 741 741"/>
                              <a:gd name="T9" fmla="*/ T8 w 5210"/>
                              <a:gd name="T10" fmla="+- 0 1402 723"/>
                              <a:gd name="T11" fmla="*/ 1402 h 679"/>
                              <a:gd name="T12" fmla="+- 0 5837 741"/>
                              <a:gd name="T13" fmla="*/ T12 w 5210"/>
                              <a:gd name="T14" fmla="+- 0 1402 723"/>
                              <a:gd name="T15" fmla="*/ 1402 h 679"/>
                              <a:gd name="T16" fmla="+- 0 5881 741"/>
                              <a:gd name="T17" fmla="*/ T16 w 5210"/>
                              <a:gd name="T18" fmla="+- 0 1393 723"/>
                              <a:gd name="T19" fmla="*/ 1393 h 679"/>
                              <a:gd name="T20" fmla="+- 0 5917 741"/>
                              <a:gd name="T21" fmla="*/ T20 w 5210"/>
                              <a:gd name="T22" fmla="+- 0 1369 723"/>
                              <a:gd name="T23" fmla="*/ 1369 h 679"/>
                              <a:gd name="T24" fmla="+- 0 5941 741"/>
                              <a:gd name="T25" fmla="*/ T24 w 5210"/>
                              <a:gd name="T26" fmla="+- 0 1333 723"/>
                              <a:gd name="T27" fmla="*/ 1333 h 679"/>
                              <a:gd name="T28" fmla="+- 0 5950 741"/>
                              <a:gd name="T29" fmla="*/ T28 w 5210"/>
                              <a:gd name="T30" fmla="+- 0 1289 723"/>
                              <a:gd name="T31" fmla="*/ 1289 h 679"/>
                              <a:gd name="T32" fmla="+- 0 5950 741"/>
                              <a:gd name="T33" fmla="*/ T32 w 5210"/>
                              <a:gd name="T34" fmla="+- 0 836 723"/>
                              <a:gd name="T35" fmla="*/ 836 h 679"/>
                              <a:gd name="T36" fmla="+- 0 5941 741"/>
                              <a:gd name="T37" fmla="*/ T36 w 5210"/>
                              <a:gd name="T38" fmla="+- 0 792 723"/>
                              <a:gd name="T39" fmla="*/ 792 h 679"/>
                              <a:gd name="T40" fmla="+- 0 5917 741"/>
                              <a:gd name="T41" fmla="*/ T40 w 5210"/>
                              <a:gd name="T42" fmla="+- 0 756 723"/>
                              <a:gd name="T43" fmla="*/ 756 h 679"/>
                              <a:gd name="T44" fmla="+- 0 5881 741"/>
                              <a:gd name="T45" fmla="*/ T44 w 5210"/>
                              <a:gd name="T46" fmla="+- 0 732 723"/>
                              <a:gd name="T47" fmla="*/ 732 h 679"/>
                              <a:gd name="T48" fmla="+- 0 5837 741"/>
                              <a:gd name="T49" fmla="*/ T48 w 5210"/>
                              <a:gd name="T50" fmla="+- 0 723 723"/>
                              <a:gd name="T51" fmla="*/ 723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096" y="0"/>
                                </a:moveTo>
                                <a:lnTo>
                                  <a:pt x="0" y="0"/>
                                </a:lnTo>
                                <a:lnTo>
                                  <a:pt x="0" y="679"/>
                                </a:lnTo>
                                <a:lnTo>
                                  <a:pt x="5096" y="679"/>
                                </a:lnTo>
                                <a:lnTo>
                                  <a:pt x="5140" y="670"/>
                                </a:lnTo>
                                <a:lnTo>
                                  <a:pt x="5176" y="646"/>
                                </a:lnTo>
                                <a:lnTo>
                                  <a:pt x="5200" y="610"/>
                                </a:lnTo>
                                <a:lnTo>
                                  <a:pt x="5209" y="566"/>
                                </a:lnTo>
                                <a:lnTo>
                                  <a:pt x="5209" y="113"/>
                                </a:lnTo>
                                <a:lnTo>
                                  <a:pt x="5200" y="69"/>
                                </a:lnTo>
                                <a:lnTo>
                                  <a:pt x="5176" y="33"/>
                                </a:lnTo>
                                <a:lnTo>
                                  <a:pt x="5140" y="9"/>
                                </a:lnTo>
                                <a:lnTo>
                                  <a:pt x="5096" y="0"/>
                                </a:lnTo>
                                <a:close/>
                              </a:path>
                            </a:pathLst>
                          </a:custGeom>
                          <a:solidFill>
                            <a:srgbClr val="FFFFFF">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34"/>
                        <wps:cNvSpPr>
                          <a:spLocks/>
                        </wps:cNvSpPr>
                        <wps:spPr bwMode="auto">
                          <a:xfrm>
                            <a:off x="740" y="723"/>
                            <a:ext cx="5210" cy="679"/>
                          </a:xfrm>
                          <a:custGeom>
                            <a:avLst/>
                            <a:gdLst>
                              <a:gd name="T0" fmla="+- 0 5950 741"/>
                              <a:gd name="T1" fmla="*/ T0 w 5210"/>
                              <a:gd name="T2" fmla="+- 0 836 723"/>
                              <a:gd name="T3" fmla="*/ 836 h 679"/>
                              <a:gd name="T4" fmla="+- 0 5950 741"/>
                              <a:gd name="T5" fmla="*/ T4 w 5210"/>
                              <a:gd name="T6" fmla="+- 0 1289 723"/>
                              <a:gd name="T7" fmla="*/ 1289 h 679"/>
                              <a:gd name="T8" fmla="+- 0 5941 741"/>
                              <a:gd name="T9" fmla="*/ T8 w 5210"/>
                              <a:gd name="T10" fmla="+- 0 1333 723"/>
                              <a:gd name="T11" fmla="*/ 1333 h 679"/>
                              <a:gd name="T12" fmla="+- 0 5917 741"/>
                              <a:gd name="T13" fmla="*/ T12 w 5210"/>
                              <a:gd name="T14" fmla="+- 0 1369 723"/>
                              <a:gd name="T15" fmla="*/ 1369 h 679"/>
                              <a:gd name="T16" fmla="+- 0 5881 741"/>
                              <a:gd name="T17" fmla="*/ T16 w 5210"/>
                              <a:gd name="T18" fmla="+- 0 1393 723"/>
                              <a:gd name="T19" fmla="*/ 1393 h 679"/>
                              <a:gd name="T20" fmla="+- 0 5837 741"/>
                              <a:gd name="T21" fmla="*/ T20 w 5210"/>
                              <a:gd name="T22" fmla="+- 0 1402 723"/>
                              <a:gd name="T23" fmla="*/ 1402 h 679"/>
                              <a:gd name="T24" fmla="+- 0 741 741"/>
                              <a:gd name="T25" fmla="*/ T24 w 5210"/>
                              <a:gd name="T26" fmla="+- 0 1402 723"/>
                              <a:gd name="T27" fmla="*/ 1402 h 679"/>
                              <a:gd name="T28" fmla="+- 0 741 741"/>
                              <a:gd name="T29" fmla="*/ T28 w 5210"/>
                              <a:gd name="T30" fmla="+- 0 723 723"/>
                              <a:gd name="T31" fmla="*/ 723 h 679"/>
                              <a:gd name="T32" fmla="+- 0 5837 741"/>
                              <a:gd name="T33" fmla="*/ T32 w 5210"/>
                              <a:gd name="T34" fmla="+- 0 723 723"/>
                              <a:gd name="T35" fmla="*/ 723 h 679"/>
                              <a:gd name="T36" fmla="+- 0 5881 741"/>
                              <a:gd name="T37" fmla="*/ T36 w 5210"/>
                              <a:gd name="T38" fmla="+- 0 732 723"/>
                              <a:gd name="T39" fmla="*/ 732 h 679"/>
                              <a:gd name="T40" fmla="+- 0 5917 741"/>
                              <a:gd name="T41" fmla="*/ T40 w 5210"/>
                              <a:gd name="T42" fmla="+- 0 756 723"/>
                              <a:gd name="T43" fmla="*/ 756 h 679"/>
                              <a:gd name="T44" fmla="+- 0 5941 741"/>
                              <a:gd name="T45" fmla="*/ T44 w 5210"/>
                              <a:gd name="T46" fmla="+- 0 792 723"/>
                              <a:gd name="T47" fmla="*/ 792 h 679"/>
                              <a:gd name="T48" fmla="+- 0 5950 741"/>
                              <a:gd name="T49" fmla="*/ T48 w 5210"/>
                              <a:gd name="T50" fmla="+- 0 836 723"/>
                              <a:gd name="T51" fmla="*/ 836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209" y="113"/>
                                </a:moveTo>
                                <a:lnTo>
                                  <a:pt x="5209" y="566"/>
                                </a:lnTo>
                                <a:lnTo>
                                  <a:pt x="5200" y="610"/>
                                </a:lnTo>
                                <a:lnTo>
                                  <a:pt x="5176" y="646"/>
                                </a:lnTo>
                                <a:lnTo>
                                  <a:pt x="5140" y="670"/>
                                </a:lnTo>
                                <a:lnTo>
                                  <a:pt x="5096" y="679"/>
                                </a:lnTo>
                                <a:lnTo>
                                  <a:pt x="0" y="679"/>
                                </a:lnTo>
                                <a:lnTo>
                                  <a:pt x="0" y="0"/>
                                </a:lnTo>
                                <a:lnTo>
                                  <a:pt x="5096" y="0"/>
                                </a:lnTo>
                                <a:lnTo>
                                  <a:pt x="5140" y="9"/>
                                </a:lnTo>
                                <a:lnTo>
                                  <a:pt x="5176" y="33"/>
                                </a:lnTo>
                                <a:lnTo>
                                  <a:pt x="5200" y="69"/>
                                </a:lnTo>
                                <a:lnTo>
                                  <a:pt x="5209" y="113"/>
                                </a:lnTo>
                                <a:close/>
                              </a:path>
                            </a:pathLst>
                          </a:custGeom>
                          <a:noFill/>
                          <a:ln w="12700">
                            <a:solidFill>
                              <a:srgbClr val="43BA8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35"/>
                        <wps:cNvSpPr>
                          <a:spLocks/>
                        </wps:cNvSpPr>
                        <wps:spPr bwMode="auto">
                          <a:xfrm>
                            <a:off x="10" y="1364"/>
                            <a:ext cx="731" cy="1045"/>
                          </a:xfrm>
                          <a:custGeom>
                            <a:avLst/>
                            <a:gdLst>
                              <a:gd name="T0" fmla="+- 0 741 10"/>
                              <a:gd name="T1" fmla="*/ T0 w 731"/>
                              <a:gd name="T2" fmla="+- 0 1364 1364"/>
                              <a:gd name="T3" fmla="*/ 1364 h 1045"/>
                              <a:gd name="T4" fmla="+- 0 375 10"/>
                              <a:gd name="T5" fmla="*/ T4 w 731"/>
                              <a:gd name="T6" fmla="+- 0 1730 1364"/>
                              <a:gd name="T7" fmla="*/ 1730 h 1045"/>
                              <a:gd name="T8" fmla="+- 0 10 10"/>
                              <a:gd name="T9" fmla="*/ T8 w 731"/>
                              <a:gd name="T10" fmla="+- 0 1364 1364"/>
                              <a:gd name="T11" fmla="*/ 1364 h 1045"/>
                              <a:gd name="T12" fmla="+- 0 10 10"/>
                              <a:gd name="T13" fmla="*/ T12 w 731"/>
                              <a:gd name="T14" fmla="+- 0 2043 1364"/>
                              <a:gd name="T15" fmla="*/ 2043 h 1045"/>
                              <a:gd name="T16" fmla="+- 0 375 10"/>
                              <a:gd name="T17" fmla="*/ T16 w 731"/>
                              <a:gd name="T18" fmla="+- 0 2408 1364"/>
                              <a:gd name="T19" fmla="*/ 2408 h 1045"/>
                              <a:gd name="T20" fmla="+- 0 741 10"/>
                              <a:gd name="T21" fmla="*/ T20 w 731"/>
                              <a:gd name="T22" fmla="+- 0 2043 1364"/>
                              <a:gd name="T23" fmla="*/ 2043 h 1045"/>
                              <a:gd name="T24" fmla="+- 0 741 10"/>
                              <a:gd name="T25" fmla="*/ T24 w 731"/>
                              <a:gd name="T26" fmla="+- 0 1364 1364"/>
                              <a:gd name="T27" fmla="*/ 1364 h 1045"/>
                            </a:gdLst>
                            <a:ahLst/>
                            <a:cxnLst>
                              <a:cxn ang="0">
                                <a:pos x="T1" y="T3"/>
                              </a:cxn>
                              <a:cxn ang="0">
                                <a:pos x="T5" y="T7"/>
                              </a:cxn>
                              <a:cxn ang="0">
                                <a:pos x="T9" y="T11"/>
                              </a:cxn>
                              <a:cxn ang="0">
                                <a:pos x="T13" y="T15"/>
                              </a:cxn>
                              <a:cxn ang="0">
                                <a:pos x="T17" y="T19"/>
                              </a:cxn>
                              <a:cxn ang="0">
                                <a:pos x="T21" y="T23"/>
                              </a:cxn>
                              <a:cxn ang="0">
                                <a:pos x="T25" y="T27"/>
                              </a:cxn>
                            </a:cxnLst>
                            <a:rect l="0" t="0" r="r" b="b"/>
                            <a:pathLst>
                              <a:path w="731" h="1045">
                                <a:moveTo>
                                  <a:pt x="731" y="0"/>
                                </a:moveTo>
                                <a:lnTo>
                                  <a:pt x="365" y="366"/>
                                </a:lnTo>
                                <a:lnTo>
                                  <a:pt x="0" y="0"/>
                                </a:lnTo>
                                <a:lnTo>
                                  <a:pt x="0" y="679"/>
                                </a:lnTo>
                                <a:lnTo>
                                  <a:pt x="365" y="1044"/>
                                </a:lnTo>
                                <a:lnTo>
                                  <a:pt x="731" y="679"/>
                                </a:lnTo>
                                <a:lnTo>
                                  <a:pt x="731" y="0"/>
                                </a:lnTo>
                                <a:close/>
                              </a:path>
                            </a:pathLst>
                          </a:custGeom>
                          <a:solidFill>
                            <a:srgbClr val="6FAC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36"/>
                        <wps:cNvSpPr>
                          <a:spLocks/>
                        </wps:cNvSpPr>
                        <wps:spPr bwMode="auto">
                          <a:xfrm>
                            <a:off x="10" y="1364"/>
                            <a:ext cx="731" cy="1045"/>
                          </a:xfrm>
                          <a:custGeom>
                            <a:avLst/>
                            <a:gdLst>
                              <a:gd name="T0" fmla="+- 0 741 10"/>
                              <a:gd name="T1" fmla="*/ T0 w 731"/>
                              <a:gd name="T2" fmla="+- 0 1364 1364"/>
                              <a:gd name="T3" fmla="*/ 1364 h 1045"/>
                              <a:gd name="T4" fmla="+- 0 741 10"/>
                              <a:gd name="T5" fmla="*/ T4 w 731"/>
                              <a:gd name="T6" fmla="+- 0 2043 1364"/>
                              <a:gd name="T7" fmla="*/ 2043 h 1045"/>
                              <a:gd name="T8" fmla="+- 0 375 10"/>
                              <a:gd name="T9" fmla="*/ T8 w 731"/>
                              <a:gd name="T10" fmla="+- 0 2408 1364"/>
                              <a:gd name="T11" fmla="*/ 2408 h 1045"/>
                              <a:gd name="T12" fmla="+- 0 10 10"/>
                              <a:gd name="T13" fmla="*/ T12 w 731"/>
                              <a:gd name="T14" fmla="+- 0 2043 1364"/>
                              <a:gd name="T15" fmla="*/ 2043 h 1045"/>
                              <a:gd name="T16" fmla="+- 0 10 10"/>
                              <a:gd name="T17" fmla="*/ T16 w 731"/>
                              <a:gd name="T18" fmla="+- 0 1364 1364"/>
                              <a:gd name="T19" fmla="*/ 1364 h 1045"/>
                              <a:gd name="T20" fmla="+- 0 375 10"/>
                              <a:gd name="T21" fmla="*/ T20 w 731"/>
                              <a:gd name="T22" fmla="+- 0 1730 1364"/>
                              <a:gd name="T23" fmla="*/ 1730 h 1045"/>
                              <a:gd name="T24" fmla="+- 0 741 10"/>
                              <a:gd name="T25" fmla="*/ T24 w 731"/>
                              <a:gd name="T26" fmla="+- 0 1364 1364"/>
                              <a:gd name="T27" fmla="*/ 1364 h 1045"/>
                            </a:gdLst>
                            <a:ahLst/>
                            <a:cxnLst>
                              <a:cxn ang="0">
                                <a:pos x="T1" y="T3"/>
                              </a:cxn>
                              <a:cxn ang="0">
                                <a:pos x="T5" y="T7"/>
                              </a:cxn>
                              <a:cxn ang="0">
                                <a:pos x="T9" y="T11"/>
                              </a:cxn>
                              <a:cxn ang="0">
                                <a:pos x="T13" y="T15"/>
                              </a:cxn>
                              <a:cxn ang="0">
                                <a:pos x="T17" y="T19"/>
                              </a:cxn>
                              <a:cxn ang="0">
                                <a:pos x="T21" y="T23"/>
                              </a:cxn>
                              <a:cxn ang="0">
                                <a:pos x="T25" y="T27"/>
                              </a:cxn>
                            </a:cxnLst>
                            <a:rect l="0" t="0" r="r" b="b"/>
                            <a:pathLst>
                              <a:path w="731" h="1045">
                                <a:moveTo>
                                  <a:pt x="731" y="0"/>
                                </a:moveTo>
                                <a:lnTo>
                                  <a:pt x="731" y="679"/>
                                </a:lnTo>
                                <a:lnTo>
                                  <a:pt x="365" y="1044"/>
                                </a:lnTo>
                                <a:lnTo>
                                  <a:pt x="0" y="679"/>
                                </a:lnTo>
                                <a:lnTo>
                                  <a:pt x="0" y="0"/>
                                </a:lnTo>
                                <a:lnTo>
                                  <a:pt x="365" y="366"/>
                                </a:lnTo>
                                <a:lnTo>
                                  <a:pt x="731" y="0"/>
                                </a:lnTo>
                                <a:close/>
                              </a:path>
                            </a:pathLst>
                          </a:custGeom>
                          <a:noFill/>
                          <a:ln w="12700">
                            <a:solidFill>
                              <a:srgbClr val="6FAC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37"/>
                        <wps:cNvSpPr>
                          <a:spLocks/>
                        </wps:cNvSpPr>
                        <wps:spPr bwMode="auto">
                          <a:xfrm>
                            <a:off x="740" y="1364"/>
                            <a:ext cx="5210" cy="679"/>
                          </a:xfrm>
                          <a:custGeom>
                            <a:avLst/>
                            <a:gdLst>
                              <a:gd name="T0" fmla="+- 0 5837 741"/>
                              <a:gd name="T1" fmla="*/ T0 w 5210"/>
                              <a:gd name="T2" fmla="+- 0 1364 1364"/>
                              <a:gd name="T3" fmla="*/ 1364 h 679"/>
                              <a:gd name="T4" fmla="+- 0 741 741"/>
                              <a:gd name="T5" fmla="*/ T4 w 5210"/>
                              <a:gd name="T6" fmla="+- 0 1364 1364"/>
                              <a:gd name="T7" fmla="*/ 1364 h 679"/>
                              <a:gd name="T8" fmla="+- 0 741 741"/>
                              <a:gd name="T9" fmla="*/ T8 w 5210"/>
                              <a:gd name="T10" fmla="+- 0 2043 1364"/>
                              <a:gd name="T11" fmla="*/ 2043 h 679"/>
                              <a:gd name="T12" fmla="+- 0 5837 741"/>
                              <a:gd name="T13" fmla="*/ T12 w 5210"/>
                              <a:gd name="T14" fmla="+- 0 2043 1364"/>
                              <a:gd name="T15" fmla="*/ 2043 h 679"/>
                              <a:gd name="T16" fmla="+- 0 5881 741"/>
                              <a:gd name="T17" fmla="*/ T16 w 5210"/>
                              <a:gd name="T18" fmla="+- 0 2034 1364"/>
                              <a:gd name="T19" fmla="*/ 2034 h 679"/>
                              <a:gd name="T20" fmla="+- 0 5917 741"/>
                              <a:gd name="T21" fmla="*/ T20 w 5210"/>
                              <a:gd name="T22" fmla="+- 0 2010 1364"/>
                              <a:gd name="T23" fmla="*/ 2010 h 679"/>
                              <a:gd name="T24" fmla="+- 0 5941 741"/>
                              <a:gd name="T25" fmla="*/ T24 w 5210"/>
                              <a:gd name="T26" fmla="+- 0 1974 1364"/>
                              <a:gd name="T27" fmla="*/ 1974 h 679"/>
                              <a:gd name="T28" fmla="+- 0 5950 741"/>
                              <a:gd name="T29" fmla="*/ T28 w 5210"/>
                              <a:gd name="T30" fmla="+- 0 1930 1364"/>
                              <a:gd name="T31" fmla="*/ 1930 h 679"/>
                              <a:gd name="T32" fmla="+- 0 5950 741"/>
                              <a:gd name="T33" fmla="*/ T32 w 5210"/>
                              <a:gd name="T34" fmla="+- 0 1477 1364"/>
                              <a:gd name="T35" fmla="*/ 1477 h 679"/>
                              <a:gd name="T36" fmla="+- 0 5941 741"/>
                              <a:gd name="T37" fmla="*/ T36 w 5210"/>
                              <a:gd name="T38" fmla="+- 0 1433 1364"/>
                              <a:gd name="T39" fmla="*/ 1433 h 679"/>
                              <a:gd name="T40" fmla="+- 0 5917 741"/>
                              <a:gd name="T41" fmla="*/ T40 w 5210"/>
                              <a:gd name="T42" fmla="+- 0 1397 1364"/>
                              <a:gd name="T43" fmla="*/ 1397 h 679"/>
                              <a:gd name="T44" fmla="+- 0 5881 741"/>
                              <a:gd name="T45" fmla="*/ T44 w 5210"/>
                              <a:gd name="T46" fmla="+- 0 1373 1364"/>
                              <a:gd name="T47" fmla="*/ 1373 h 679"/>
                              <a:gd name="T48" fmla="+- 0 5837 741"/>
                              <a:gd name="T49" fmla="*/ T48 w 5210"/>
                              <a:gd name="T50" fmla="+- 0 1364 1364"/>
                              <a:gd name="T51" fmla="*/ 1364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096" y="0"/>
                                </a:moveTo>
                                <a:lnTo>
                                  <a:pt x="0" y="0"/>
                                </a:lnTo>
                                <a:lnTo>
                                  <a:pt x="0" y="679"/>
                                </a:lnTo>
                                <a:lnTo>
                                  <a:pt x="5096" y="679"/>
                                </a:lnTo>
                                <a:lnTo>
                                  <a:pt x="5140" y="670"/>
                                </a:lnTo>
                                <a:lnTo>
                                  <a:pt x="5176" y="646"/>
                                </a:lnTo>
                                <a:lnTo>
                                  <a:pt x="5200" y="610"/>
                                </a:lnTo>
                                <a:lnTo>
                                  <a:pt x="5209" y="566"/>
                                </a:lnTo>
                                <a:lnTo>
                                  <a:pt x="5209" y="113"/>
                                </a:lnTo>
                                <a:lnTo>
                                  <a:pt x="5200" y="69"/>
                                </a:lnTo>
                                <a:lnTo>
                                  <a:pt x="5176" y="33"/>
                                </a:lnTo>
                                <a:lnTo>
                                  <a:pt x="5140" y="9"/>
                                </a:lnTo>
                                <a:lnTo>
                                  <a:pt x="5096" y="0"/>
                                </a:lnTo>
                                <a:close/>
                              </a:path>
                            </a:pathLst>
                          </a:custGeom>
                          <a:solidFill>
                            <a:srgbClr val="FFFFFF">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38"/>
                        <wps:cNvSpPr>
                          <a:spLocks/>
                        </wps:cNvSpPr>
                        <wps:spPr bwMode="auto">
                          <a:xfrm>
                            <a:off x="740" y="1364"/>
                            <a:ext cx="5210" cy="679"/>
                          </a:xfrm>
                          <a:custGeom>
                            <a:avLst/>
                            <a:gdLst>
                              <a:gd name="T0" fmla="+- 0 5950 741"/>
                              <a:gd name="T1" fmla="*/ T0 w 5210"/>
                              <a:gd name="T2" fmla="+- 0 1477 1364"/>
                              <a:gd name="T3" fmla="*/ 1477 h 679"/>
                              <a:gd name="T4" fmla="+- 0 5950 741"/>
                              <a:gd name="T5" fmla="*/ T4 w 5210"/>
                              <a:gd name="T6" fmla="+- 0 1930 1364"/>
                              <a:gd name="T7" fmla="*/ 1930 h 679"/>
                              <a:gd name="T8" fmla="+- 0 5941 741"/>
                              <a:gd name="T9" fmla="*/ T8 w 5210"/>
                              <a:gd name="T10" fmla="+- 0 1974 1364"/>
                              <a:gd name="T11" fmla="*/ 1974 h 679"/>
                              <a:gd name="T12" fmla="+- 0 5917 741"/>
                              <a:gd name="T13" fmla="*/ T12 w 5210"/>
                              <a:gd name="T14" fmla="+- 0 2010 1364"/>
                              <a:gd name="T15" fmla="*/ 2010 h 679"/>
                              <a:gd name="T16" fmla="+- 0 5881 741"/>
                              <a:gd name="T17" fmla="*/ T16 w 5210"/>
                              <a:gd name="T18" fmla="+- 0 2034 1364"/>
                              <a:gd name="T19" fmla="*/ 2034 h 679"/>
                              <a:gd name="T20" fmla="+- 0 5837 741"/>
                              <a:gd name="T21" fmla="*/ T20 w 5210"/>
                              <a:gd name="T22" fmla="+- 0 2043 1364"/>
                              <a:gd name="T23" fmla="*/ 2043 h 679"/>
                              <a:gd name="T24" fmla="+- 0 741 741"/>
                              <a:gd name="T25" fmla="*/ T24 w 5210"/>
                              <a:gd name="T26" fmla="+- 0 2043 1364"/>
                              <a:gd name="T27" fmla="*/ 2043 h 679"/>
                              <a:gd name="T28" fmla="+- 0 741 741"/>
                              <a:gd name="T29" fmla="*/ T28 w 5210"/>
                              <a:gd name="T30" fmla="+- 0 1364 1364"/>
                              <a:gd name="T31" fmla="*/ 1364 h 679"/>
                              <a:gd name="T32" fmla="+- 0 5837 741"/>
                              <a:gd name="T33" fmla="*/ T32 w 5210"/>
                              <a:gd name="T34" fmla="+- 0 1364 1364"/>
                              <a:gd name="T35" fmla="*/ 1364 h 679"/>
                              <a:gd name="T36" fmla="+- 0 5881 741"/>
                              <a:gd name="T37" fmla="*/ T36 w 5210"/>
                              <a:gd name="T38" fmla="+- 0 1373 1364"/>
                              <a:gd name="T39" fmla="*/ 1373 h 679"/>
                              <a:gd name="T40" fmla="+- 0 5917 741"/>
                              <a:gd name="T41" fmla="*/ T40 w 5210"/>
                              <a:gd name="T42" fmla="+- 0 1397 1364"/>
                              <a:gd name="T43" fmla="*/ 1397 h 679"/>
                              <a:gd name="T44" fmla="+- 0 5941 741"/>
                              <a:gd name="T45" fmla="*/ T44 w 5210"/>
                              <a:gd name="T46" fmla="+- 0 1433 1364"/>
                              <a:gd name="T47" fmla="*/ 1433 h 679"/>
                              <a:gd name="T48" fmla="+- 0 5950 741"/>
                              <a:gd name="T49" fmla="*/ T48 w 5210"/>
                              <a:gd name="T50" fmla="+- 0 1477 1364"/>
                              <a:gd name="T51" fmla="*/ 1477 h 6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210" h="679">
                                <a:moveTo>
                                  <a:pt x="5209" y="113"/>
                                </a:moveTo>
                                <a:lnTo>
                                  <a:pt x="5209" y="566"/>
                                </a:lnTo>
                                <a:lnTo>
                                  <a:pt x="5200" y="610"/>
                                </a:lnTo>
                                <a:lnTo>
                                  <a:pt x="5176" y="646"/>
                                </a:lnTo>
                                <a:lnTo>
                                  <a:pt x="5140" y="670"/>
                                </a:lnTo>
                                <a:lnTo>
                                  <a:pt x="5096" y="679"/>
                                </a:lnTo>
                                <a:lnTo>
                                  <a:pt x="0" y="679"/>
                                </a:lnTo>
                                <a:lnTo>
                                  <a:pt x="0" y="0"/>
                                </a:lnTo>
                                <a:lnTo>
                                  <a:pt x="5096" y="0"/>
                                </a:lnTo>
                                <a:lnTo>
                                  <a:pt x="5140" y="9"/>
                                </a:lnTo>
                                <a:lnTo>
                                  <a:pt x="5176" y="33"/>
                                </a:lnTo>
                                <a:lnTo>
                                  <a:pt x="5200" y="69"/>
                                </a:lnTo>
                                <a:lnTo>
                                  <a:pt x="5209" y="113"/>
                                </a:lnTo>
                                <a:close/>
                              </a:path>
                            </a:pathLst>
                          </a:custGeom>
                          <a:noFill/>
                          <a:ln w="12700">
                            <a:solidFill>
                              <a:srgbClr val="6FAC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Text Box 39"/>
                        <wps:cNvSpPr txBox="1">
                          <a:spLocks noChangeArrowheads="1"/>
                        </wps:cNvSpPr>
                        <wps:spPr bwMode="auto">
                          <a:xfrm>
                            <a:off x="312" y="372"/>
                            <a:ext cx="148"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C3D5E" w14:textId="77777777" w:rsidR="00443F68" w:rsidRDefault="00443F68" w:rsidP="00443F68">
                              <w:pPr>
                                <w:ind w:left="16"/>
                                <w:rPr>
                                  <w:rFonts w:ascii="Impact"/>
                                  <w:sz w:val="24"/>
                                </w:rPr>
                              </w:pPr>
                              <w:r>
                                <w:rPr>
                                  <w:rFonts w:ascii="Impact"/>
                                  <w:color w:val="FFFFFF"/>
                                  <w:sz w:val="24"/>
                                </w:rPr>
                                <w:t>1</w:t>
                              </w:r>
                            </w:p>
                            <w:p w14:paraId="669B3E73" w14:textId="77777777" w:rsidR="00443F68" w:rsidRDefault="00443F68" w:rsidP="00443F68">
                              <w:pPr>
                                <w:spacing w:before="6"/>
                                <w:rPr>
                                  <w:rFonts w:ascii="Impact"/>
                                  <w:sz w:val="31"/>
                                </w:rPr>
                              </w:pPr>
                            </w:p>
                            <w:p w14:paraId="6CB7B2FE" w14:textId="77777777" w:rsidR="00443F68" w:rsidRDefault="00443F68" w:rsidP="00443F68">
                              <w:pPr>
                                <w:ind w:left="2"/>
                                <w:rPr>
                                  <w:rFonts w:ascii="Impact"/>
                                  <w:sz w:val="24"/>
                                </w:rPr>
                              </w:pPr>
                              <w:r>
                                <w:rPr>
                                  <w:rFonts w:ascii="Impact"/>
                                  <w:color w:val="FFFFFF"/>
                                  <w:sz w:val="24"/>
                                </w:rPr>
                                <w:t>2</w:t>
                              </w:r>
                            </w:p>
                            <w:p w14:paraId="5E5AA5B8" w14:textId="77777777" w:rsidR="00443F68" w:rsidRDefault="00443F68" w:rsidP="00443F68">
                              <w:pPr>
                                <w:spacing w:before="6"/>
                                <w:rPr>
                                  <w:rFonts w:ascii="Impact"/>
                                  <w:sz w:val="31"/>
                                </w:rPr>
                              </w:pPr>
                            </w:p>
                            <w:p w14:paraId="56946FF7" w14:textId="77777777" w:rsidR="00443F68" w:rsidRDefault="00443F68" w:rsidP="00443F68">
                              <w:pPr>
                                <w:spacing w:before="1"/>
                                <w:rPr>
                                  <w:rFonts w:ascii="Impact"/>
                                  <w:sz w:val="24"/>
                                </w:rPr>
                              </w:pPr>
                              <w:r>
                                <w:rPr>
                                  <w:rFonts w:ascii="Impact"/>
                                  <w:color w:val="FFFFFF"/>
                                  <w:sz w:val="24"/>
                                </w:rPr>
                                <w:t>3</w:t>
                              </w:r>
                            </w:p>
                          </w:txbxContent>
                        </wps:txbx>
                        <wps:bodyPr rot="0" vert="horz" wrap="square" lIns="0" tIns="0" rIns="0" bIns="0" anchor="t" anchorCtr="0" upright="1">
                          <a:noAutofit/>
                        </wps:bodyPr>
                      </wps:wsp>
                    </wpg:wgp>
                  </a:graphicData>
                </a:graphic>
              </wp:inline>
            </w:drawing>
          </mc:Choice>
          <mc:Fallback>
            <w:pict>
              <v:group w14:anchorId="3141D76E" id="Group 28" o:spid="_x0000_s1029" style="width:347.1pt;height:201.35pt;mso-position-horizontal-relative:char;mso-position-vertical-relative:line" coordsize="5960,2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">
                <v:shape id="Freeform 29" o:spid="_x0000_s1030" style="position:absolute;left:10;top:10;width:731;height:1045;visibility:visible;mso-wrap-style:square;v-text-anchor:top" coordsize="731,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" path="m731,l365,365,,,,679r365,365l731,679,731,xe" fillcolor="#4471c4" stroked="f">
                  <v:path arrowok="t" o:connecttype="custom" o:connectlocs="731,10;365,375;0,10;0,689;365,1054;731,689;731,10" o:connectangles="0,0,0,0,0,0,0"/>
                </v:shape>
                <v:shape id="AutoShape 30" o:spid="_x0000_s1031" style="position:absolute;left:10;top:10;width:5940;height:1045;visibility:visible;mso-wrap-style:square;v-text-anchor:top" coordsize="5940,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" path="m731,r,679l365,1044,,679,,,365,365,731,xm5940,187r,453l5931,684r-24,36l5871,744r-44,9l731,753r,-679l5827,74r44,9l5907,107r24,36l5940,187xe" filled="f" strokecolor="#4471c4" strokeweight="1pt">
                  <v:path arrowok="t" o:connecttype="custom" o:connectlocs="731,10;731,689;365,1054;0,689;0,10;365,375;731,10;5940,197;5940,650;5931,694;5907,730;5871,754;5827,763;731,763;731,84;5827,84;5871,93;5907,117;5931,153;5940,197" o:connectangles="0,0,0,0,0,0,0,0,0,0,0,0,0,0,0,0,0,0,0,0"/>
                </v:shape>
                <v:shape id="Freeform 31" o:spid="_x0000_s1032" style="position:absolute;left:10;top:687;width:731;height:1044;visibility:visible;mso-wrap-style:square;v-text-anchor:top" coordsize="731,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" path="m731,l365,366,,,,679r365,365l731,679,731,xe" fillcolor="#43ba8d" stroked="f">
                  <v:path arrowok="t" o:connecttype="custom" o:connectlocs="731,687;365,1053;0,687;0,1366;365,1731;731,1366;731,687" o:connectangles="0,0,0,0,0,0,0"/>
                </v:shape>
                <v:shape id="Freeform 32" o:spid="_x0000_s1033" style="position:absolute;left:10;top:687;width:731;height:1044;visibility:visible;mso-wrap-style:square;v-text-anchor:top" coordsize="731,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" path="m731,r,679l365,1044,,679,,,365,366,731,xe" filled="f" strokecolor="#43ba8d" strokeweight="1pt">
                  <v:path arrowok="t" o:connecttype="custom" o:connectlocs="731,687;731,1366;365,1731;0,1366;0,687;365,1053;731,687" o:connectangles="0,0,0,0,0,0,0"/>
                </v:shape>
                <v:shape id="Freeform 33" o:spid="_x0000_s1034" style="position:absolute;left:740;top:723;width:5210;height:679;visibility:visible;mso-wrap-style:square;v-text-anchor:top" coordsize="52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" path="m5096,l,,,679r5096,l5140,670r36,-24l5200,610r9,-44l5209,113r-9,-44l5176,33,5140,9,5096,xe" stroked="f">
                  <v:fill opacity="59110f"/>
                  <v:path arrowok="t" o:connecttype="custom" o:connectlocs="5096,723;0,723;0,1402;5096,1402;5140,1393;5176,1369;5200,1333;5209,1289;5209,836;5200,792;5176,756;5140,732;5096,723" o:connectangles="0,0,0,0,0,0,0,0,0,0,0,0,0"/>
                </v:shape>
                <v:shape id="Freeform 34" o:spid="_x0000_s1035" style="position:absolute;left:740;top:723;width:5210;height:679;visibility:visible;mso-wrap-style:square;v-text-anchor:top" coordsize="52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" path="m5209,113r,453l5200,610r-24,36l5140,670r-44,9l,679,,,5096,r44,9l5176,33r24,36l5209,113xe" filled="f" strokecolor="#43ba8d" strokeweight="1pt">
                  <v:path arrowok="t" o:connecttype="custom" o:connectlocs="5209,836;5209,1289;5200,1333;5176,1369;5140,1393;5096,1402;0,1402;0,723;5096,723;5140,732;5176,756;5200,792;5209,836" o:connectangles="0,0,0,0,0,0,0,0,0,0,0,0,0"/>
                </v:shape>
                <v:shape id="Freeform 35" o:spid="_x0000_s1036" style="position:absolute;left:10;top:1364;width:731;height:1045;visibility:visible;mso-wrap-style:square;v-text-anchor:top" coordsize="731,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" path="m731,l365,366,,,,679r365,365l731,679,731,xe" fillcolor="#6fac46" stroked="f">
                  <v:path arrowok="t" o:connecttype="custom" o:connectlocs="731,1364;365,1730;0,1364;0,2043;365,2408;731,2043;731,1364" o:connectangles="0,0,0,0,0,0,0"/>
                </v:shape>
                <v:shape id="Freeform 36" o:spid="_x0000_s1037" style="position:absolute;left:10;top:1364;width:731;height:1045;visibility:visible;mso-wrap-style:square;v-text-anchor:top" coordsize="731,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" path="m731,r,679l365,1044,,679,,,365,366,731,xe" filled="f" strokecolor="#6fac46" strokeweight="1pt">
                  <v:path arrowok="t" o:connecttype="custom" o:connectlocs="731,1364;731,2043;365,2408;0,2043;0,1364;365,1730;731,1364" o:connectangles="0,0,0,0,0,0,0"/>
                </v:shape>
                <v:shape id="Freeform 37" o:spid="_x0000_s1038" style="position:absolute;left:740;top:1364;width:5210;height:679;visibility:visible;mso-wrap-style:square;v-text-anchor:top" coordsize="52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" path="m5096,l,,,679r5096,l5140,670r36,-24l5200,610r9,-44l5209,113r-9,-44l5176,33,5140,9,5096,xe" stroked="f">
                  <v:fill opacity="59110f"/>
                  <v:path arrowok="t" o:connecttype="custom" o:connectlocs="5096,1364;0,1364;0,2043;5096,2043;5140,2034;5176,2010;5200,1974;5209,1930;5209,1477;5200,1433;5176,1397;5140,1373;5096,1364" o:connectangles="0,0,0,0,0,0,0,0,0,0,0,0,0"/>
                </v:shape>
                <v:shape id="Freeform 38" o:spid="_x0000_s1039" style="position:absolute;left:740;top:1364;width:5210;height:679;visibility:visible;mso-wrap-style:square;v-text-anchor:top" coordsize="521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" path="m5209,113r,453l5200,610r-24,36l5140,670r-44,9l,679,,,5096,r44,9l5176,33r24,36l5209,113xe" filled="f" strokecolor="#6fac46" strokeweight="1pt">
                  <v:path arrowok="t" o:connecttype="custom" o:connectlocs="5209,1477;5209,1930;5200,1974;5176,2010;5140,2034;5096,2043;0,2043;0,1364;5096,1364;5140,1373;5176,1397;5200,1433;5209,1477" o:connectangles="0,0,0,0,0,0,0,0,0,0,0,0,0"/>
                </v:shape>
                <v:shape id="Text Box 39" o:spid="_x0000_s1040" type="#_x0000_t202" style="position:absolute;left:312;top:372;width:148;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6E0C3D5E" w14:textId="77777777" w:rsidR="00443F68" w:rsidRDefault="00443F68" w:rsidP="00443F68">
                        <w:pPr>
                          <w:ind w:left="16"/>
                          <w:rPr>
                            <w:rFonts w:ascii="Impact"/>
                            <w:sz w:val="24"/>
                          </w:rPr>
                        </w:pPr>
                        <w:r>
                          <w:rPr>
                            <w:rFonts w:ascii="Impact"/>
                            <w:color w:val="FFFFFF"/>
                            <w:sz w:val="24"/>
                          </w:rPr>
                          <w:t>1</w:t>
                        </w:r>
                      </w:p>
                      <w:p w14:paraId="669B3E73" w14:textId="77777777" w:rsidR="00443F68" w:rsidRDefault="00443F68" w:rsidP="00443F68">
                        <w:pPr>
                          <w:spacing w:before="6"/>
                          <w:rPr>
                            <w:rFonts w:ascii="Impact"/>
                            <w:sz w:val="31"/>
                          </w:rPr>
                        </w:pPr>
                      </w:p>
                      <w:p w14:paraId="6CB7B2FE" w14:textId="77777777" w:rsidR="00443F68" w:rsidRDefault="00443F68" w:rsidP="00443F68">
                        <w:pPr>
                          <w:ind w:left="2"/>
                          <w:rPr>
                            <w:rFonts w:ascii="Impact"/>
                            <w:sz w:val="24"/>
                          </w:rPr>
                        </w:pPr>
                        <w:r>
                          <w:rPr>
                            <w:rFonts w:ascii="Impact"/>
                            <w:color w:val="FFFFFF"/>
                            <w:sz w:val="24"/>
                          </w:rPr>
                          <w:t>2</w:t>
                        </w:r>
                      </w:p>
                      <w:p w14:paraId="5E5AA5B8" w14:textId="77777777" w:rsidR="00443F68" w:rsidRDefault="00443F68" w:rsidP="00443F68">
                        <w:pPr>
                          <w:spacing w:before="6"/>
                          <w:rPr>
                            <w:rFonts w:ascii="Impact"/>
                            <w:sz w:val="31"/>
                          </w:rPr>
                        </w:pPr>
                      </w:p>
                      <w:p w14:paraId="56946FF7" w14:textId="77777777" w:rsidR="00443F68" w:rsidRDefault="00443F68" w:rsidP="00443F68">
                        <w:pPr>
                          <w:spacing w:before="1"/>
                          <w:rPr>
                            <w:rFonts w:ascii="Impact"/>
                            <w:sz w:val="24"/>
                          </w:rPr>
                        </w:pPr>
                        <w:r>
                          <w:rPr>
                            <w:rFonts w:ascii="Impact"/>
                            <w:color w:val="FFFFFF"/>
                            <w:sz w:val="24"/>
                          </w:rPr>
                          <w:t>3</w:t>
                        </w:r>
                      </w:p>
                    </w:txbxContent>
                  </v:textbox>
                </v:shape>
                <w10:anchorlock/>
              </v:group>
            </w:pict>
          </mc:Fallback>
        </mc:AlternateContent>
      </w:r>
    </w:p>
    <w:sectPr w:rsidR="00443F68" w:rsidSect="00443F68">
      <w:type w:val="continuous"/>
      <w:pgSz w:w="17180" w:h="12250" w:orient="landscape"/>
      <w:pgMar w:top="1380" w:right="720" w:bottom="1100" w:left="1200" w:header="720" w:footer="720" w:gutter="0"/>
      <w:cols w:num="2" w:space="720" w:equalWidth="0">
        <w:col w:w="7285" w:space="295"/>
        <w:col w:w="76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534B6F" w14:textId="77777777" w:rsidR="00E51989" w:rsidRDefault="00E51989">
      <w:r>
        <w:separator/>
      </w:r>
    </w:p>
  </w:endnote>
  <w:endnote w:type="continuationSeparator" w:id="0">
    <w:p w14:paraId="70AAF845" w14:textId="77777777" w:rsidR="00E51989" w:rsidRDefault="00E51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956320367"/>
      <w:docPartObj>
        <w:docPartGallery w:val="Page Numbers (Bottom of Page)"/>
        <w:docPartUnique/>
      </w:docPartObj>
    </w:sdtPr>
    <w:sdtContent>
      <w:p w14:paraId="30F16215" w14:textId="6C459D5C" w:rsidR="0001491E" w:rsidRDefault="00C640F9">
        <w:pPr>
          <w:pStyle w:val="Plattetekst"/>
          <w:spacing w:line="14" w:lineRule="auto"/>
          <w:rPr>
            <w:sz w:val="20"/>
          </w:rPr>
        </w:pPr>
        <w:r w:rsidRPr="00C640F9">
          <w:rPr>
            <w:noProof/>
            <w:sz w:val="20"/>
            <w:lang w:val="nl-BE" w:eastAsia="nl-BE"/>
          </w:rPr>
          <mc:AlternateContent>
            <mc:Choice Requires="wps">
              <w:drawing>
                <wp:anchor distT="0" distB="0" distL="114300" distR="114300" simplePos="0" relativeHeight="487177216" behindDoc="0" locked="0" layoutInCell="1" allowOverlap="1" wp14:anchorId="274EDB88" wp14:editId="09423716">
                  <wp:simplePos x="0" y="0"/>
                  <wp:positionH relativeFrom="page">
                    <wp:align>right</wp:align>
                  </wp:positionH>
                  <wp:positionV relativeFrom="page">
                    <wp:align>bottom</wp:align>
                  </wp:positionV>
                  <wp:extent cx="2125980" cy="2054860"/>
                  <wp:effectExtent l="7620" t="0" r="0" b="2540"/>
                  <wp:wrapNone/>
                  <wp:docPr id="23" name="Gelijkbenige driehoek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48C993" w14:textId="0DA239BB" w:rsidR="00C640F9" w:rsidRDefault="00C640F9">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C640F9">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EDB8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3" o:spid="_x0000_s1041" type="#_x0000_t5" style="position:absolute;margin-left:116.2pt;margin-top:0;width:167.4pt;height:161.8pt;z-index:48717721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" adj="21600" fillcolor="#d2eaf1" stroked="f">
                  <v:textbox>
                    <w:txbxContent>
                      <w:p w14:paraId="1748C993" w14:textId="0DA239BB" w:rsidR="00C640F9" w:rsidRDefault="00C640F9">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C640F9">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190985167"/>
      <w:docPartObj>
        <w:docPartGallery w:val="Page Numbers (Bottom of Page)"/>
        <w:docPartUnique/>
      </w:docPartObj>
    </w:sdtPr>
    <w:sdtContent>
      <w:p w14:paraId="6599341D" w14:textId="32F783A4" w:rsidR="0001491E" w:rsidRDefault="00C640F9">
        <w:pPr>
          <w:pStyle w:val="Plattetekst"/>
          <w:spacing w:line="14" w:lineRule="auto"/>
          <w:rPr>
            <w:sz w:val="20"/>
          </w:rPr>
        </w:pPr>
        <w:r w:rsidRPr="00C640F9">
          <w:rPr>
            <w:noProof/>
            <w:sz w:val="20"/>
            <w:lang w:val="nl-BE" w:eastAsia="nl-BE"/>
          </w:rPr>
          <mc:AlternateContent>
            <mc:Choice Requires="wps">
              <w:drawing>
                <wp:anchor distT="0" distB="0" distL="114300" distR="114300" simplePos="0" relativeHeight="487181312" behindDoc="0" locked="0" layoutInCell="1" allowOverlap="1" wp14:anchorId="0DF8AB28" wp14:editId="5E006D3B">
                  <wp:simplePos x="0" y="0"/>
                  <wp:positionH relativeFrom="page">
                    <wp:align>right</wp:align>
                  </wp:positionH>
                  <wp:positionV relativeFrom="page">
                    <wp:align>bottom</wp:align>
                  </wp:positionV>
                  <wp:extent cx="2125980" cy="2054860"/>
                  <wp:effectExtent l="7620" t="0" r="0" b="2540"/>
                  <wp:wrapNone/>
                  <wp:docPr id="24" name="Gelijkbenige driehoek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CAD355" w14:textId="31592351" w:rsidR="00C640F9" w:rsidRDefault="00C640F9">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C640F9">
                                <w:rPr>
                                  <w:rFonts w:asciiTheme="majorHAnsi" w:eastAsiaTheme="majorEastAsia" w:hAnsiTheme="majorHAnsi" w:cstheme="majorBidi"/>
                                  <w:noProof/>
                                  <w:color w:val="FFFFFF" w:themeColor="background1"/>
                                  <w:sz w:val="72"/>
                                  <w:szCs w:val="72"/>
                                  <w:lang w:val="nl-NL"/>
                                </w:rPr>
                                <w:t>3</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F8AB2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4" o:spid="_x0000_s1042" type="#_x0000_t5" style="position:absolute;margin-left:116.2pt;margin-top:0;width:167.4pt;height:161.8pt;z-index:4871813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" adj="21600" fillcolor="#d2eaf1" stroked="f">
                  <v:textbox>
                    <w:txbxContent>
                      <w:p w14:paraId="17CAD355" w14:textId="31592351" w:rsidR="00C640F9" w:rsidRDefault="00C640F9">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C640F9">
                          <w:rPr>
                            <w:rFonts w:asciiTheme="majorHAnsi" w:eastAsiaTheme="majorEastAsia" w:hAnsiTheme="majorHAnsi" w:cstheme="majorBidi"/>
                            <w:noProof/>
                            <w:color w:val="FFFFFF" w:themeColor="background1"/>
                            <w:sz w:val="72"/>
                            <w:szCs w:val="72"/>
                            <w:lang w:val="nl-NL"/>
                          </w:rPr>
                          <w:t>3</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40944" w14:textId="77777777" w:rsidR="00E51989" w:rsidRDefault="00E51989">
      <w:r>
        <w:separator/>
      </w:r>
    </w:p>
  </w:footnote>
  <w:footnote w:type="continuationSeparator" w:id="0">
    <w:p w14:paraId="6D18FCEA" w14:textId="77777777" w:rsidR="00E51989" w:rsidRDefault="00E519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4C9C3" w14:textId="0C3DA241" w:rsidR="0001491E" w:rsidRDefault="00C640F9">
    <w:pPr>
      <w:pStyle w:val="Plattetekst"/>
      <w:spacing w:line="14" w:lineRule="auto"/>
      <w:rPr>
        <w:sz w:val="20"/>
      </w:rPr>
    </w:pPr>
    <w:r>
      <w:rPr>
        <w:noProof/>
        <w:lang w:val="nl-BE" w:eastAsia="nl-BE"/>
      </w:rPr>
      <w:drawing>
        <wp:anchor distT="0" distB="0" distL="0" distR="0" simplePos="0" relativeHeight="487175168" behindDoc="1" locked="0" layoutInCell="1" allowOverlap="1" wp14:anchorId="33863CA1" wp14:editId="7BB786D7">
          <wp:simplePos x="0" y="0"/>
          <wp:positionH relativeFrom="page">
            <wp:posOffset>8793193</wp:posOffset>
          </wp:positionH>
          <wp:positionV relativeFrom="page">
            <wp:posOffset>385169</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sidR="00BB029E">
      <w:rPr>
        <w:noProof/>
        <w:lang w:val="nl-BE" w:eastAsia="nl-BE"/>
      </w:rPr>
      <w:drawing>
        <wp:anchor distT="0" distB="0" distL="0" distR="0" simplePos="0" relativeHeight="487162880" behindDoc="1" locked="0" layoutInCell="1" allowOverlap="1" wp14:anchorId="32BFA17E" wp14:editId="16386314">
          <wp:simplePos x="0" y="0"/>
          <wp:positionH relativeFrom="page">
            <wp:posOffset>1043257</wp:posOffset>
          </wp:positionH>
          <wp:positionV relativeFrom="page">
            <wp:posOffset>405166</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7658F" w14:textId="1C645BD8" w:rsidR="0001491E" w:rsidRDefault="00C640F9">
    <w:pPr>
      <w:pStyle w:val="Plattetekst"/>
      <w:spacing w:line="14" w:lineRule="auto"/>
      <w:rPr>
        <w:sz w:val="20"/>
      </w:rPr>
    </w:pPr>
    <w:r>
      <w:rPr>
        <w:noProof/>
        <w:lang w:val="nl-BE" w:eastAsia="nl-BE"/>
      </w:rPr>
      <w:drawing>
        <wp:anchor distT="0" distB="0" distL="0" distR="0" simplePos="0" relativeHeight="487179264" behindDoc="1" locked="0" layoutInCell="1" allowOverlap="1" wp14:anchorId="5124401D" wp14:editId="78AFA9D3">
          <wp:simplePos x="0" y="0"/>
          <wp:positionH relativeFrom="page">
            <wp:posOffset>8931215</wp:posOffset>
          </wp:positionH>
          <wp:positionV relativeFrom="page">
            <wp:posOffset>419676</wp:posOffset>
          </wp:positionV>
          <wp:extent cx="985595" cy="388085"/>
          <wp:effectExtent l="0" t="0" r="0" b="0"/>
          <wp:wrapNone/>
          <wp:docPr id="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sidR="00BB029E">
      <w:rPr>
        <w:noProof/>
        <w:lang w:val="nl-BE" w:eastAsia="nl-BE"/>
      </w:rPr>
      <w:drawing>
        <wp:anchor distT="0" distB="0" distL="0" distR="0" simplePos="0" relativeHeight="487172608" behindDoc="1" locked="0" layoutInCell="1" allowOverlap="1" wp14:anchorId="08A97D86" wp14:editId="28261B03">
          <wp:simplePos x="0" y="0"/>
          <wp:positionH relativeFrom="page">
            <wp:posOffset>879355</wp:posOffset>
          </wp:positionH>
          <wp:positionV relativeFrom="page">
            <wp:posOffset>379287</wp:posOffset>
          </wp:positionV>
          <wp:extent cx="1513840" cy="327025"/>
          <wp:effectExtent l="0" t="0" r="0" b="0"/>
          <wp:wrapNone/>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49F75FF4"/>
    <w:multiLevelType w:val="hybridMultilevel"/>
    <w:tmpl w:val="C2F2481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15:restartNumberingAfterBreak="0">
    <w:nsid w:val="4B525023"/>
    <w:multiLevelType w:val="hybridMultilevel"/>
    <w:tmpl w:val="4B4E5F7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defaultTabStop w:val="720"/>
  <w:hyphenationZone w:val="425"/>
  <w:drawingGridHorizontalSpacing w:val="110"/>
  <w:displayHorizontalDrawingGridEvery w:val="2"/>
  <w:characterSpacingControl w:val="doNotCompress"/>
  <w:hdrShapeDefaults>
    <o:shapedefaults v:ext="edit" spidmax="614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kFAFVouFQtAAAA"/>
  </w:docVars>
  <w:rsids>
    <w:rsidRoot w:val="0001491E"/>
    <w:rsid w:val="0001491E"/>
    <w:rsid w:val="000174A6"/>
    <w:rsid w:val="00041655"/>
    <w:rsid w:val="000974B5"/>
    <w:rsid w:val="000C4573"/>
    <w:rsid w:val="001A0526"/>
    <w:rsid w:val="001B49ED"/>
    <w:rsid w:val="001D0CB2"/>
    <w:rsid w:val="00213D7E"/>
    <w:rsid w:val="00246878"/>
    <w:rsid w:val="00295F6F"/>
    <w:rsid w:val="002A7C3C"/>
    <w:rsid w:val="00393D2F"/>
    <w:rsid w:val="003A7F68"/>
    <w:rsid w:val="00443F68"/>
    <w:rsid w:val="00466FCB"/>
    <w:rsid w:val="004D793D"/>
    <w:rsid w:val="0050456E"/>
    <w:rsid w:val="005079AD"/>
    <w:rsid w:val="005375CC"/>
    <w:rsid w:val="00551476"/>
    <w:rsid w:val="005640F6"/>
    <w:rsid w:val="005C2DCF"/>
    <w:rsid w:val="005F436A"/>
    <w:rsid w:val="0060137D"/>
    <w:rsid w:val="0062071F"/>
    <w:rsid w:val="00634030"/>
    <w:rsid w:val="00637118"/>
    <w:rsid w:val="00656B36"/>
    <w:rsid w:val="006E1C89"/>
    <w:rsid w:val="006F23D9"/>
    <w:rsid w:val="006F52C2"/>
    <w:rsid w:val="00764E67"/>
    <w:rsid w:val="008E6CDA"/>
    <w:rsid w:val="00921936"/>
    <w:rsid w:val="00931969"/>
    <w:rsid w:val="00982824"/>
    <w:rsid w:val="009862CA"/>
    <w:rsid w:val="009D3CD6"/>
    <w:rsid w:val="009F22B3"/>
    <w:rsid w:val="00A938F0"/>
    <w:rsid w:val="00AE5497"/>
    <w:rsid w:val="00B11FCA"/>
    <w:rsid w:val="00B901E2"/>
    <w:rsid w:val="00BB029E"/>
    <w:rsid w:val="00C640F9"/>
    <w:rsid w:val="00CA27DA"/>
    <w:rsid w:val="00CB706A"/>
    <w:rsid w:val="00E3492C"/>
    <w:rsid w:val="00E51989"/>
    <w:rsid w:val="00E62207"/>
    <w:rsid w:val="00EB4774"/>
    <w:rsid w:val="00F10672"/>
    <w:rsid w:val="00F53724"/>
    <w:rsid w:val="00F660F7"/>
    <w:rsid w:val="00FA5D37"/>
    <w:rsid w:val="00FE07D7"/>
    <w:rsid w:val="00FF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47D3799B"/>
  <w15:docId w15:val="{ED430B6B-B8D1-4E31-A592-EFD160A4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Pr>
      <w:rFonts w:ascii="Georgia" w:eastAsia="Georgia" w:hAnsi="Georgia" w:cs="Georgia"/>
    </w:rPr>
  </w:style>
  <w:style w:type="paragraph" w:styleId="Kop1">
    <w:name w:val="heading 1"/>
    <w:basedOn w:val="Standaard"/>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uiPriority w:val="1"/>
    <w:qFormat/>
  </w:style>
  <w:style w:type="paragraph" w:styleId="Titel">
    <w:name w:val="Title"/>
    <w:basedOn w:val="Standaard"/>
    <w:uiPriority w:val="1"/>
    <w:qFormat/>
    <w:pPr>
      <w:spacing w:before="101"/>
      <w:ind w:left="8586"/>
    </w:pPr>
    <w:rPr>
      <w:rFonts w:ascii="Impact" w:eastAsia="Impact" w:hAnsi="Impact" w:cs="Impact"/>
      <w:b/>
      <w:bCs/>
      <w:sz w:val="40"/>
      <w:szCs w:val="40"/>
    </w:rPr>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paragraph" w:styleId="Geenafstand">
    <w:name w:val="No Spacing"/>
    <w:uiPriority w:val="1"/>
    <w:qFormat/>
    <w:rsid w:val="001B49ED"/>
    <w:rPr>
      <w:rFonts w:ascii="Georgia" w:eastAsia="Georgia" w:hAnsi="Georgia" w:cs="Georgia"/>
    </w:rPr>
  </w:style>
  <w:style w:type="paragraph" w:styleId="Koptekst">
    <w:name w:val="header"/>
    <w:basedOn w:val="Standaard"/>
    <w:link w:val="KoptekstChar"/>
    <w:uiPriority w:val="99"/>
    <w:unhideWhenUsed/>
    <w:rsid w:val="00C640F9"/>
    <w:pPr>
      <w:tabs>
        <w:tab w:val="center" w:pos="4536"/>
        <w:tab w:val="right" w:pos="9072"/>
      </w:tabs>
    </w:pPr>
  </w:style>
  <w:style w:type="character" w:customStyle="1" w:styleId="KoptekstChar">
    <w:name w:val="Koptekst Char"/>
    <w:basedOn w:val="Standaardalinea-lettertype"/>
    <w:link w:val="Koptekst"/>
    <w:uiPriority w:val="99"/>
    <w:rsid w:val="00C640F9"/>
    <w:rPr>
      <w:rFonts w:ascii="Georgia" w:eastAsia="Georgia" w:hAnsi="Georgia" w:cs="Georgia"/>
    </w:rPr>
  </w:style>
  <w:style w:type="paragraph" w:styleId="Voettekst">
    <w:name w:val="footer"/>
    <w:basedOn w:val="Standaard"/>
    <w:link w:val="VoettekstChar"/>
    <w:uiPriority w:val="99"/>
    <w:unhideWhenUsed/>
    <w:rsid w:val="00C640F9"/>
    <w:pPr>
      <w:tabs>
        <w:tab w:val="center" w:pos="4536"/>
        <w:tab w:val="right" w:pos="9072"/>
      </w:tabs>
    </w:pPr>
  </w:style>
  <w:style w:type="character" w:customStyle="1" w:styleId="VoettekstChar">
    <w:name w:val="Voettekst Char"/>
    <w:basedOn w:val="Standaardalinea-lettertype"/>
    <w:link w:val="Voettekst"/>
    <w:uiPriority w:val="99"/>
    <w:rsid w:val="00C640F9"/>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37</Words>
  <Characters>2405</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Fien Sabbe</cp:lastModifiedBy>
  <cp:revision>3</cp:revision>
  <cp:lastPrinted>2021-03-15T19:18:00Z</cp:lastPrinted>
  <dcterms:created xsi:type="dcterms:W3CDTF">2021-07-06T09:37:00Z</dcterms:created>
  <dcterms:modified xsi:type="dcterms:W3CDTF">2021-07-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